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F4EE7B" w14:textId="77777777" w:rsidR="00703B29" w:rsidRPr="008D4624" w:rsidRDefault="00703B29" w:rsidP="00CD5F2A">
      <w:pPr>
        <w:pStyle w:val="Title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6E6DB11C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01306381" w14:textId="7C6D47D5" w:rsidR="002258C5" w:rsidRPr="00703B29" w:rsidRDefault="00912702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HLA-B*27</w:t>
      </w:r>
      <w:r w:rsidR="00703B29" w:rsidRPr="00703B29">
        <w:rPr>
          <w:rFonts w:cs="Arial"/>
          <w:sz w:val="20"/>
        </w:rPr>
        <w:t xml:space="preserve"> (</w:t>
      </w:r>
      <w:r w:rsidR="009F0B3A">
        <w:rPr>
          <w:rFonts w:cs="Arial"/>
          <w:sz w:val="20"/>
        </w:rPr>
        <w:t>101.</w:t>
      </w:r>
      <w:r>
        <w:rPr>
          <w:rFonts w:cs="Arial"/>
          <w:sz w:val="20"/>
        </w:rPr>
        <w:t>521</w:t>
      </w:r>
      <w:r w:rsidR="009F0B3A">
        <w:rPr>
          <w:rFonts w:cs="Arial"/>
          <w:sz w:val="20"/>
        </w:rPr>
        <w:t>-</w:t>
      </w:r>
      <w:r>
        <w:rPr>
          <w:rFonts w:cs="Arial"/>
          <w:sz w:val="20"/>
        </w:rPr>
        <w:t>24</w:t>
      </w:r>
      <w:r w:rsidR="00310290">
        <w:rPr>
          <w:rFonts w:cs="Arial"/>
          <w:sz w:val="20"/>
        </w:rPr>
        <w:t>/0</w:t>
      </w:r>
      <w:r>
        <w:rPr>
          <w:rFonts w:cs="Arial"/>
          <w:sz w:val="20"/>
        </w:rPr>
        <w:t>4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>
        <w:rPr>
          <w:rFonts w:cs="Arial"/>
          <w:sz w:val="20"/>
        </w:rPr>
        <w:t>24</w:t>
      </w:r>
      <w:r w:rsidR="00310290">
        <w:rPr>
          <w:rFonts w:cs="Arial"/>
          <w:sz w:val="20"/>
        </w:rPr>
        <w:t>u</w:t>
      </w:r>
      <w:r>
        <w:rPr>
          <w:rFonts w:cs="Arial"/>
          <w:sz w:val="20"/>
        </w:rPr>
        <w:t>/04</w:t>
      </w:r>
      <w:r w:rsidR="008C3A0F" w:rsidRPr="00703B29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BD65D2">
        <w:rPr>
          <w:rFonts w:cs="Arial"/>
          <w:sz w:val="20"/>
        </w:rPr>
        <w:t xml:space="preserve"> </w:t>
      </w:r>
      <w:r w:rsidR="00987150">
        <w:rPr>
          <w:rFonts w:cs="Arial"/>
          <w:sz w:val="20"/>
        </w:rPr>
        <w:t>4L1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497239">
        <w:rPr>
          <w:rFonts w:cs="Arial"/>
          <w:sz w:val="20"/>
        </w:rPr>
        <w:t>2</w:t>
      </w:r>
      <w:r w:rsidR="00987150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</w:t>
      </w:r>
      <w:r w:rsidR="00987150">
        <w:rPr>
          <w:rFonts w:cs="Arial"/>
          <w:sz w:val="20"/>
        </w:rPr>
        <w:t>07</w:t>
      </w:r>
      <w:r w:rsidR="00260338" w:rsidRPr="00703B29">
        <w:rPr>
          <w:rFonts w:cs="Arial"/>
          <w:sz w:val="20"/>
        </w:rPr>
        <w:t>-01</w:t>
      </w:r>
    </w:p>
    <w:p w14:paraId="386607BB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3D436FCB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5F24A266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1B77133A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42294853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44C87118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8A7707F" w14:textId="77777777" w:rsidR="00BD04A7" w:rsidRPr="001C202F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Test  Date</w:t>
      </w:r>
      <w:proofErr w:type="gramEnd"/>
      <w:r w:rsidRPr="001C202F">
        <w:rPr>
          <w:rFonts w:cs="Arial"/>
          <w:b w:val="0"/>
          <w:sz w:val="18"/>
          <w:szCs w:val="18"/>
        </w:rPr>
        <w:t>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2A939C9E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7BEC2320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D0C78A3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27CE25A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1C046812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7019380D" w14:textId="77777777" w:rsidR="009F0B3A" w:rsidRPr="00EB21E9" w:rsidRDefault="009F0B3A" w:rsidP="009F0B3A">
      <w:pPr>
        <w:tabs>
          <w:tab w:val="center" w:pos="7088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>
        <w:rPr>
          <w:rFonts w:ascii="Arial" w:hAnsi="Arial" w:cs="Arial"/>
          <w:b/>
          <w:i/>
          <w:sz w:val="18"/>
          <w:szCs w:val="18"/>
        </w:rPr>
        <w:t xml:space="preserve">__________                           </w:t>
      </w:r>
      <w:r w:rsidRPr="009F0B3A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 xml:space="preserve"> </w:t>
      </w:r>
      <w:r w:rsidR="00EB21E9">
        <w:rPr>
          <w:rFonts w:ascii="Arial" w:hAnsi="Arial" w:cs="Arial"/>
          <w:b/>
          <w:i/>
          <w:sz w:val="18"/>
          <w:szCs w:val="18"/>
        </w:rPr>
        <w:tab/>
        <w:t xml:space="preserve">                           </w:t>
      </w:r>
      <w:r w:rsidRPr="00EB21E9">
        <w:rPr>
          <w:rFonts w:ascii="Arial" w:hAnsi="Arial" w:cs="Arial"/>
          <w:b/>
          <w:i/>
          <w:sz w:val="18"/>
          <w:szCs w:val="18"/>
        </w:rPr>
        <w:t>Comments:________________</w:t>
      </w:r>
      <w:r w:rsidRPr="00EB21E9">
        <w:rPr>
          <w:b/>
          <w:i/>
          <w:sz w:val="18"/>
          <w:szCs w:val="18"/>
          <w:u w:val="single"/>
        </w:rPr>
        <w:t xml:space="preserve">      </w:t>
      </w:r>
    </w:p>
    <w:p w14:paraId="12884FCC" w14:textId="77777777" w:rsidR="009F0B3A" w:rsidRDefault="009F0B3A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26A0F5E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61173768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09DC3CDA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52B5842C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189C5B56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9F0B3A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68B85DD9" w14:textId="1355191F" w:rsidR="00987150" w:rsidRPr="00987150" w:rsidRDefault="00987150" w:rsidP="00987150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987150" w:rsidRPr="00987150" w:rsidSect="00525CD5">
          <w:headerReference w:type="even" r:id="rId11"/>
          <w:footerReference w:type="default" r:id="rId12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987150">
        <w:rPr>
          <w:noProof/>
        </w:rPr>
        <w:lastRenderedPageBreak/>
        <w:drawing>
          <wp:anchor distT="0" distB="0" distL="114300" distR="114300" simplePos="0" relativeHeight="251683840" behindDoc="0" locked="0" layoutInCell="1" allowOverlap="1" wp14:anchorId="770EBF49" wp14:editId="42B182A5">
            <wp:simplePos x="0" y="0"/>
            <wp:positionH relativeFrom="column">
              <wp:posOffset>-90</wp:posOffset>
            </wp:positionH>
            <wp:positionV relativeFrom="paragraph">
              <wp:posOffset>500</wp:posOffset>
            </wp:positionV>
            <wp:extent cx="6480000" cy="1234800"/>
            <wp:effectExtent l="0" t="0" r="0" b="381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23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F73023" w14:textId="36A5E8BC" w:rsidR="00987150" w:rsidRDefault="006C7FFB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6C7FFB">
        <w:drawing>
          <wp:inline distT="0" distB="0" distL="0" distR="0" wp14:anchorId="1552DDEA" wp14:editId="5E2351FF">
            <wp:extent cx="6258296" cy="1103143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5658" cy="11062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F53457" w14:textId="13A0700C" w:rsidR="003C60D3" w:rsidRPr="009F0B3A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70E58D4C" w14:textId="77777777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316A9672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611A5460" w14:textId="77777777" w:rsidR="00946629" w:rsidRDefault="00946629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u w:val="single"/>
        </w:rPr>
      </w:pPr>
    </w:p>
    <w:p w14:paraId="4A23D339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5B6AFE35" w14:textId="77777777" w:rsidR="006479D6" w:rsidRDefault="006479D6" w:rsidP="00367997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32A7228D" w14:textId="77777777" w:rsidR="006479D6" w:rsidRDefault="006479D6" w:rsidP="00367997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50E55942" w14:textId="77777777" w:rsidR="008F068B" w:rsidRPr="009817BC" w:rsidRDefault="008F068B" w:rsidP="00367997">
      <w:pPr>
        <w:pStyle w:val="BodyText2"/>
        <w:tabs>
          <w:tab w:val="left" w:pos="9639"/>
          <w:tab w:val="left" w:pos="9781"/>
          <w:tab w:val="left" w:pos="10206"/>
        </w:tabs>
        <w:ind w:right="283"/>
        <w:rPr>
          <w:rFonts w:cs="Arial"/>
          <w:color w:val="FF0000"/>
          <w:sz w:val="18"/>
          <w:szCs w:val="18"/>
        </w:rPr>
      </w:pPr>
    </w:p>
    <w:p w14:paraId="099E113F" w14:textId="77777777" w:rsidR="0014681B" w:rsidRPr="0014681B" w:rsidRDefault="0014681B" w:rsidP="0014681B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  <w:r w:rsidRPr="0014681B">
        <w:rPr>
          <w:rFonts w:ascii="Arial" w:hAnsi="Arial" w:cs="Arial"/>
          <w:spacing w:val="-2"/>
          <w:sz w:val="18"/>
          <w:szCs w:val="18"/>
        </w:rPr>
        <w:t>HLA-specific PCR products shorter than 125 base pairs have a lower intensity and are less sharp than longer PCR products.</w:t>
      </w:r>
    </w:p>
    <w:p w14:paraId="10085051" w14:textId="77777777" w:rsidR="0014681B" w:rsidRPr="0014681B" w:rsidRDefault="00A342FE" w:rsidP="0014681B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Primer mixes </w:t>
      </w:r>
      <w:r w:rsidR="0014681B" w:rsidRPr="0014681B">
        <w:rPr>
          <w:rFonts w:ascii="Arial" w:hAnsi="Arial" w:cs="Arial"/>
          <w:spacing w:val="-2"/>
          <w:sz w:val="18"/>
          <w:szCs w:val="18"/>
        </w:rPr>
        <w:t>28, 30, 31, 32 and 39 may have tendencies of unspecific amplifications.</w:t>
      </w:r>
    </w:p>
    <w:p w14:paraId="29FDF045" w14:textId="77777777" w:rsidR="0014681B" w:rsidRPr="007D662A" w:rsidRDefault="0014681B" w:rsidP="007D662A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  <w:r w:rsidRPr="007D662A">
        <w:rPr>
          <w:rFonts w:ascii="Arial" w:hAnsi="Arial" w:cs="Arial"/>
          <w:spacing w:val="-2"/>
          <w:sz w:val="18"/>
          <w:szCs w:val="18"/>
        </w:rPr>
        <w:t xml:space="preserve">Primer </w:t>
      </w:r>
      <w:proofErr w:type="gramStart"/>
      <w:r w:rsidRPr="007D662A">
        <w:rPr>
          <w:rFonts w:ascii="Arial" w:hAnsi="Arial" w:cs="Arial"/>
          <w:spacing w:val="-2"/>
          <w:sz w:val="18"/>
          <w:szCs w:val="18"/>
        </w:rPr>
        <w:t>mix</w:t>
      </w:r>
      <w:proofErr w:type="gramEnd"/>
      <w:r w:rsidRPr="007D662A">
        <w:rPr>
          <w:rFonts w:ascii="Arial" w:hAnsi="Arial" w:cs="Arial"/>
          <w:spacing w:val="-2"/>
          <w:sz w:val="18"/>
          <w:szCs w:val="18"/>
        </w:rPr>
        <w:t xml:space="preserve"> 43 has a tendency to giving rise to primer oligomer formation.</w:t>
      </w:r>
    </w:p>
    <w:p w14:paraId="0DF74D6D" w14:textId="77777777" w:rsidR="0014681B" w:rsidRPr="007D662A" w:rsidRDefault="0014681B" w:rsidP="007D662A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  <w:r w:rsidRPr="007D662A">
        <w:rPr>
          <w:rFonts w:ascii="Arial" w:hAnsi="Arial" w:cs="Arial"/>
          <w:spacing w:val="-2"/>
          <w:sz w:val="18"/>
          <w:szCs w:val="18"/>
        </w:rPr>
        <w:t>Primer mix 30 may give rise to a long unspecific amplification product. This band should be disregarded when interpreting the typing results.</w:t>
      </w:r>
    </w:p>
    <w:p w14:paraId="24D752E8" w14:textId="2F5A2F70" w:rsidR="007D662A" w:rsidRPr="007D662A" w:rsidRDefault="007D662A" w:rsidP="007D662A">
      <w:pPr>
        <w:pStyle w:val="PIfotnoter"/>
        <w:tabs>
          <w:tab w:val="clear" w:pos="0"/>
          <w:tab w:val="left" w:pos="-284"/>
        </w:tabs>
        <w:ind w:right="283"/>
        <w:rPr>
          <w:rFonts w:cs="Arial"/>
          <w:b w:val="0"/>
          <w:sz w:val="18"/>
          <w:vertAlign w:val="baseline"/>
        </w:rPr>
      </w:pPr>
      <w:r w:rsidRPr="007D662A">
        <w:rPr>
          <w:rFonts w:cs="Arial"/>
          <w:b w:val="0"/>
          <w:sz w:val="18"/>
          <w:vertAlign w:val="baseline"/>
        </w:rPr>
        <w:t>Primer mix 24 may give rise to a lower yield of HLA-specific PCR product than the other HLA-B*27 high resolution primer mixes.</w:t>
      </w:r>
    </w:p>
    <w:p w14:paraId="452F5F75" w14:textId="1A6C777F" w:rsidR="0014681B" w:rsidRPr="003003D4" w:rsidRDefault="0014681B" w:rsidP="007D662A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  <w:sectPr w:rsidR="0014681B" w:rsidRPr="003003D4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  <w:r w:rsidRPr="007D662A">
        <w:rPr>
          <w:rFonts w:ascii="Arial" w:hAnsi="Arial" w:cs="Arial"/>
          <w:spacing w:val="-2"/>
          <w:sz w:val="18"/>
          <w:szCs w:val="18"/>
        </w:rPr>
        <w:t xml:space="preserve">Primer </w:t>
      </w:r>
      <w:proofErr w:type="gramStart"/>
      <w:r w:rsidRPr="007D662A">
        <w:rPr>
          <w:rFonts w:ascii="Arial" w:hAnsi="Arial" w:cs="Arial"/>
          <w:spacing w:val="-2"/>
          <w:sz w:val="18"/>
          <w:szCs w:val="18"/>
        </w:rPr>
        <w:t>mix</w:t>
      </w:r>
      <w:proofErr w:type="gramEnd"/>
      <w:r w:rsidRPr="007D662A">
        <w:rPr>
          <w:rFonts w:ascii="Arial" w:hAnsi="Arial" w:cs="Arial"/>
          <w:spacing w:val="-2"/>
          <w:sz w:val="18"/>
          <w:szCs w:val="18"/>
        </w:rPr>
        <w:t xml:space="preserve"> 47 </w:t>
      </w:r>
      <w:r w:rsidR="004B1F8B" w:rsidRPr="007D662A">
        <w:rPr>
          <w:rFonts w:ascii="Arial" w:hAnsi="Arial" w:cs="Arial"/>
          <w:spacing w:val="-2"/>
          <w:sz w:val="18"/>
          <w:szCs w:val="18"/>
        </w:rPr>
        <w:t>contains a negative control, which will amplify the majority of HLA amplicons as well as the amplicons generated by the control primer pairs matching the human growth hormone gene. HLA-specific PCR product sizes range from</w:t>
      </w:r>
      <w:r w:rsidR="004B1F8B" w:rsidRPr="004B1F8B">
        <w:rPr>
          <w:rFonts w:ascii="Arial" w:hAnsi="Arial" w:cs="Arial"/>
          <w:spacing w:val="-2"/>
          <w:sz w:val="18"/>
          <w:szCs w:val="18"/>
        </w:rPr>
        <w:t xml:space="preserve"> 75 to 200 base pairs and the PCR product generated by the HGH positive control primer pair is 200 base pairs.</w:t>
      </w:r>
    </w:p>
    <w:p w14:paraId="24ED082B" w14:textId="79DD10B0" w:rsidR="00FA67B1" w:rsidRDefault="00FA67B1" w:rsidP="003003D4">
      <w:pPr>
        <w:pStyle w:val="Footer"/>
        <w:tabs>
          <w:tab w:val="clear" w:pos="4153"/>
          <w:tab w:val="clear" w:pos="8306"/>
          <w:tab w:val="left" w:pos="776"/>
        </w:tabs>
        <w:ind w:right="-737"/>
      </w:pPr>
    </w:p>
    <w:p w14:paraId="1A4A4273" w14:textId="5A23D232" w:rsidR="006E4F82" w:rsidRDefault="003003D4" w:rsidP="006E4F82">
      <w:pPr>
        <w:pStyle w:val="Footer"/>
        <w:tabs>
          <w:tab w:val="clear" w:pos="4153"/>
          <w:tab w:val="clear" w:pos="8306"/>
        </w:tabs>
        <w:ind w:left="-567" w:right="-737"/>
      </w:pPr>
      <w:r w:rsidRPr="003003D4">
        <w:rPr>
          <w:noProof/>
        </w:rPr>
        <w:drawing>
          <wp:anchor distT="0" distB="0" distL="114300" distR="114300" simplePos="0" relativeHeight="251685888" behindDoc="0" locked="0" layoutInCell="1" allowOverlap="1" wp14:anchorId="26302DA3" wp14:editId="30777076">
            <wp:simplePos x="0" y="0"/>
            <wp:positionH relativeFrom="column">
              <wp:posOffset>-360135</wp:posOffset>
            </wp:positionH>
            <wp:positionV relativeFrom="paragraph">
              <wp:posOffset>-145465</wp:posOffset>
            </wp:positionV>
            <wp:extent cx="8532000" cy="5659200"/>
            <wp:effectExtent l="0" t="0" r="2540" b="0"/>
            <wp:wrapSquare wrapText="bothSides"/>
            <wp:docPr id="1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65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2069" w:rsidRPr="00FA67B1">
        <w:br w:type="page"/>
      </w:r>
    </w:p>
    <w:p w14:paraId="1FB103A9" w14:textId="4001F61B" w:rsidR="006E4F82" w:rsidRDefault="00CA2C48" w:rsidP="00221705">
      <w:pPr>
        <w:pStyle w:val="Footer"/>
        <w:tabs>
          <w:tab w:val="clear" w:pos="4153"/>
          <w:tab w:val="clear" w:pos="8306"/>
        </w:tabs>
        <w:ind w:left="-567" w:right="-737"/>
      </w:pPr>
      <w:r w:rsidRPr="00CA2C48">
        <w:rPr>
          <w:noProof/>
        </w:rPr>
        <w:lastRenderedPageBreak/>
        <w:drawing>
          <wp:anchor distT="0" distB="0" distL="114300" distR="114300" simplePos="0" relativeHeight="251692032" behindDoc="0" locked="0" layoutInCell="1" allowOverlap="1" wp14:anchorId="4450E855" wp14:editId="5060551C">
            <wp:simplePos x="0" y="0"/>
            <wp:positionH relativeFrom="column">
              <wp:posOffset>-360135</wp:posOffset>
            </wp:positionH>
            <wp:positionV relativeFrom="paragraph">
              <wp:posOffset>585</wp:posOffset>
            </wp:positionV>
            <wp:extent cx="8532000" cy="5648400"/>
            <wp:effectExtent l="0" t="0" r="2540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64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2CD6BE" w14:textId="183EEC8B" w:rsidR="00F3317D" w:rsidRPr="006E4F82" w:rsidRDefault="00C0414B" w:rsidP="006E4F82">
      <w:pPr>
        <w:pStyle w:val="Footer"/>
        <w:tabs>
          <w:tab w:val="clear" w:pos="4153"/>
          <w:tab w:val="clear" w:pos="8306"/>
        </w:tabs>
        <w:ind w:left="-567" w:right="-737"/>
      </w:pPr>
      <w:r w:rsidRPr="006E4F82">
        <w:br w:type="page"/>
      </w:r>
      <w:r w:rsidRPr="00C0414B">
        <w:lastRenderedPageBreak/>
        <w:t xml:space="preserve"> </w:t>
      </w:r>
      <w:r w:rsidR="006E4F82" w:rsidRPr="006E4F82">
        <w:rPr>
          <w:noProof/>
        </w:rPr>
        <w:drawing>
          <wp:anchor distT="0" distB="0" distL="114300" distR="114300" simplePos="0" relativeHeight="251686912" behindDoc="0" locked="0" layoutInCell="1" allowOverlap="1" wp14:anchorId="17A8BEB8" wp14:editId="1100BAB9">
            <wp:simplePos x="0" y="0"/>
            <wp:positionH relativeFrom="column">
              <wp:posOffset>-331470</wp:posOffset>
            </wp:positionH>
            <wp:positionV relativeFrom="paragraph">
              <wp:posOffset>0</wp:posOffset>
            </wp:positionV>
            <wp:extent cx="8532000" cy="5641200"/>
            <wp:effectExtent l="0" t="0" r="2540" b="0"/>
            <wp:wrapSquare wrapText="bothSides"/>
            <wp:docPr id="22" name="Bildobjek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64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2069">
        <w:br w:type="page"/>
      </w:r>
    </w:p>
    <w:p w14:paraId="1A512782" w14:textId="59FD48F9" w:rsidR="00E35F3C" w:rsidRDefault="006E4F82" w:rsidP="00B15979">
      <w:pPr>
        <w:pStyle w:val="Footer"/>
        <w:tabs>
          <w:tab w:val="clear" w:pos="4153"/>
          <w:tab w:val="clear" w:pos="8306"/>
          <w:tab w:val="left" w:pos="0"/>
        </w:tabs>
        <w:ind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6E4F82">
        <w:rPr>
          <w:noProof/>
        </w:rPr>
        <w:lastRenderedPageBreak/>
        <w:drawing>
          <wp:anchor distT="0" distB="0" distL="114300" distR="114300" simplePos="0" relativeHeight="251687936" behindDoc="0" locked="0" layoutInCell="1" allowOverlap="1" wp14:anchorId="4DCB6A49" wp14:editId="134C8F71">
            <wp:simplePos x="0" y="0"/>
            <wp:positionH relativeFrom="column">
              <wp:posOffset>-273600</wp:posOffset>
            </wp:positionH>
            <wp:positionV relativeFrom="paragraph">
              <wp:posOffset>105185</wp:posOffset>
            </wp:positionV>
            <wp:extent cx="8532000" cy="5511600"/>
            <wp:effectExtent l="0" t="0" r="2540" b="0"/>
            <wp:wrapSquare wrapText="bothSides"/>
            <wp:docPr id="25" name="Bildobjekt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51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67B1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39F067AD" w14:textId="0AED5773" w:rsidR="00E35F3C" w:rsidRDefault="00837AE1" w:rsidP="00B15979">
      <w:pPr>
        <w:pStyle w:val="Footer"/>
        <w:tabs>
          <w:tab w:val="clear" w:pos="4153"/>
          <w:tab w:val="clear" w:pos="8306"/>
          <w:tab w:val="left" w:pos="0"/>
        </w:tabs>
        <w:ind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837AE1">
        <w:rPr>
          <w:noProof/>
        </w:rPr>
        <w:lastRenderedPageBreak/>
        <w:drawing>
          <wp:anchor distT="0" distB="0" distL="114300" distR="114300" simplePos="0" relativeHeight="251688960" behindDoc="0" locked="0" layoutInCell="1" allowOverlap="1" wp14:anchorId="04CDFF4B" wp14:editId="21E7F060">
            <wp:simplePos x="0" y="0"/>
            <wp:positionH relativeFrom="column">
              <wp:posOffset>-135</wp:posOffset>
            </wp:positionH>
            <wp:positionV relativeFrom="paragraph">
              <wp:posOffset>585</wp:posOffset>
            </wp:positionV>
            <wp:extent cx="8532000" cy="5616000"/>
            <wp:effectExtent l="0" t="0" r="2540" b="3810"/>
            <wp:wrapSquare wrapText="bothSides"/>
            <wp:docPr id="27" name="Bildobjekt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6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B112E4" w14:textId="29A3D0E8" w:rsidR="00FA67B1" w:rsidRDefault="00837AE1" w:rsidP="00B15979">
      <w:pPr>
        <w:pStyle w:val="Footer"/>
        <w:tabs>
          <w:tab w:val="clear" w:pos="4153"/>
          <w:tab w:val="clear" w:pos="8306"/>
          <w:tab w:val="left" w:pos="0"/>
        </w:tabs>
        <w:ind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837AE1">
        <w:rPr>
          <w:noProof/>
        </w:rPr>
        <w:lastRenderedPageBreak/>
        <w:drawing>
          <wp:anchor distT="0" distB="0" distL="114300" distR="114300" simplePos="0" relativeHeight="251689984" behindDoc="0" locked="0" layoutInCell="1" allowOverlap="1" wp14:anchorId="6B738D9D" wp14:editId="23262F32">
            <wp:simplePos x="0" y="0"/>
            <wp:positionH relativeFrom="column">
              <wp:posOffset>-135</wp:posOffset>
            </wp:positionH>
            <wp:positionV relativeFrom="paragraph">
              <wp:posOffset>134210</wp:posOffset>
            </wp:positionV>
            <wp:extent cx="8532000" cy="5511600"/>
            <wp:effectExtent l="0" t="0" r="2540" b="0"/>
            <wp:wrapSquare wrapText="bothSides"/>
            <wp:docPr id="29" name="Bildobjekt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51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67B1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1F325833" w14:textId="7B592EEF" w:rsidR="00837AE1" w:rsidRDefault="00837AE1" w:rsidP="00600C61">
      <w:pPr>
        <w:pStyle w:val="Footer"/>
        <w:tabs>
          <w:tab w:val="clear" w:pos="4153"/>
          <w:tab w:val="clear" w:pos="8306"/>
          <w:tab w:val="left" w:pos="0"/>
        </w:tabs>
        <w:ind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837AE1">
        <w:rPr>
          <w:noProof/>
        </w:rPr>
        <w:lastRenderedPageBreak/>
        <w:drawing>
          <wp:anchor distT="0" distB="0" distL="114300" distR="114300" simplePos="0" relativeHeight="251691008" behindDoc="0" locked="0" layoutInCell="1" allowOverlap="1" wp14:anchorId="16B3D501" wp14:editId="449A7E23">
            <wp:simplePos x="0" y="0"/>
            <wp:positionH relativeFrom="column">
              <wp:posOffset>-135</wp:posOffset>
            </wp:positionH>
            <wp:positionV relativeFrom="paragraph">
              <wp:posOffset>585</wp:posOffset>
            </wp:positionV>
            <wp:extent cx="8532000" cy="5684400"/>
            <wp:effectExtent l="0" t="0" r="2540" b="0"/>
            <wp:wrapSquare wrapText="bothSides"/>
            <wp:docPr id="30" name="Bildobjekt 3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68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DA7E35" w14:textId="77777777" w:rsidR="00837AE1" w:rsidRDefault="00837AE1" w:rsidP="00600C61">
      <w:pPr>
        <w:pStyle w:val="Footer"/>
        <w:tabs>
          <w:tab w:val="clear" w:pos="4153"/>
          <w:tab w:val="clear" w:pos="8306"/>
          <w:tab w:val="left" w:pos="0"/>
        </w:tabs>
        <w:ind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9AFDC8B" w14:textId="77777777" w:rsidR="00B15979" w:rsidRPr="0014681B" w:rsidRDefault="00B15979" w:rsidP="00600C61">
      <w:pPr>
        <w:pStyle w:val="Footer"/>
        <w:tabs>
          <w:tab w:val="clear" w:pos="4153"/>
          <w:tab w:val="clear" w:pos="8306"/>
        </w:tabs>
        <w:ind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F3317D">
        <w:rPr>
          <w:rFonts w:ascii="Arial" w:hAnsi="Arial" w:cs="Arial"/>
          <w:b/>
          <w:sz w:val="18"/>
          <w:szCs w:val="18"/>
          <w:vertAlign w:val="superscript"/>
        </w:rPr>
        <w:t>1</w:t>
      </w:r>
      <w:r w:rsidRPr="00F3317D">
        <w:rPr>
          <w:rFonts w:ascii="Arial" w:hAnsi="Arial" w:cs="Arial"/>
          <w:sz w:val="18"/>
          <w:szCs w:val="18"/>
        </w:rPr>
        <w:t>HLA-B*</w:t>
      </w:r>
      <w:r w:rsidR="0035290B">
        <w:rPr>
          <w:rFonts w:ascii="Arial" w:hAnsi="Arial" w:cs="Arial"/>
          <w:sz w:val="18"/>
          <w:szCs w:val="18"/>
        </w:rPr>
        <w:t xml:space="preserve">27 </w:t>
      </w:r>
      <w:r w:rsidRPr="00F3317D">
        <w:rPr>
          <w:rFonts w:ascii="Arial" w:hAnsi="Arial" w:cs="Arial"/>
          <w:sz w:val="18"/>
          <w:szCs w:val="18"/>
        </w:rPr>
        <w:t xml:space="preserve">alleles in bold lettering are listed as confirmed alleles on the </w:t>
      </w:r>
      <w:r w:rsidRPr="00F3317D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22" w:history="1">
        <w:r w:rsidRPr="00F3317D">
          <w:rPr>
            <w:rStyle w:val="Hyperlink"/>
            <w:rFonts w:ascii="Arial" w:hAnsi="Arial" w:cs="Arial"/>
            <w:sz w:val="18"/>
            <w:szCs w:val="18"/>
          </w:rPr>
          <w:t>www.ebi.ac.uk/imgt/hla</w:t>
        </w:r>
      </w:hyperlink>
      <w:r w:rsidRPr="00F3317D">
        <w:rPr>
          <w:rFonts w:ascii="Arial" w:hAnsi="Arial" w:cs="Arial"/>
          <w:sz w:val="18"/>
          <w:szCs w:val="18"/>
        </w:rPr>
        <w:t>, release 3.</w:t>
      </w:r>
      <w:r w:rsidR="0014681B">
        <w:rPr>
          <w:rFonts w:ascii="Arial" w:hAnsi="Arial" w:cs="Arial"/>
          <w:sz w:val="18"/>
          <w:szCs w:val="18"/>
        </w:rPr>
        <w:t>28</w:t>
      </w:r>
      <w:r w:rsidR="00AA68CB">
        <w:rPr>
          <w:rFonts w:ascii="Arial" w:hAnsi="Arial" w:cs="Arial"/>
          <w:sz w:val="18"/>
          <w:szCs w:val="18"/>
        </w:rPr>
        <w:t xml:space="preserve">.0, </w:t>
      </w:r>
      <w:r w:rsidR="0014681B">
        <w:rPr>
          <w:rFonts w:ascii="Arial" w:hAnsi="Arial" w:cs="Arial"/>
          <w:sz w:val="18"/>
          <w:szCs w:val="18"/>
        </w:rPr>
        <w:t>April 2017</w:t>
      </w:r>
      <w:r w:rsidRPr="00F3317D">
        <w:rPr>
          <w:rFonts w:ascii="Arial" w:hAnsi="Arial" w:cs="Arial"/>
          <w:sz w:val="18"/>
          <w:szCs w:val="18"/>
        </w:rPr>
        <w:t>.</w:t>
      </w:r>
    </w:p>
    <w:p w14:paraId="6AACB635" w14:textId="77777777" w:rsidR="00F3317D" w:rsidRPr="00F3317D" w:rsidRDefault="00F3317D" w:rsidP="00600C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3"/>
        <w:jc w:val="left"/>
        <w:rPr>
          <w:rFonts w:cs="Arial"/>
          <w:spacing w:val="-3"/>
          <w:sz w:val="18"/>
          <w:szCs w:val="18"/>
        </w:rPr>
      </w:pPr>
      <w:r w:rsidRPr="00F3317D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F3317D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F3317D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3" w:history="1">
        <w:r w:rsidRPr="00F3317D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F3317D">
        <w:rPr>
          <w:rFonts w:cs="Arial"/>
          <w:spacing w:val="-3"/>
          <w:sz w:val="18"/>
          <w:szCs w:val="18"/>
        </w:rPr>
        <w:t>.</w:t>
      </w:r>
    </w:p>
    <w:p w14:paraId="7ED6F6E0" w14:textId="77777777" w:rsidR="0014681B" w:rsidRDefault="00B15979" w:rsidP="00600C61">
      <w:pPr>
        <w:pStyle w:val="Footer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F3317D">
        <w:rPr>
          <w:rFonts w:ascii="Arial" w:hAnsi="Arial" w:cs="Arial"/>
          <w:b/>
          <w:spacing w:val="-2"/>
          <w:sz w:val="18"/>
          <w:szCs w:val="18"/>
          <w:vertAlign w:val="superscript"/>
        </w:rPr>
        <w:t>3</w:t>
      </w:r>
      <w:r w:rsidR="0014681B" w:rsidRPr="00BB1B3D">
        <w:rPr>
          <w:rFonts w:ascii="Arial" w:hAnsi="Arial"/>
          <w:sz w:val="18"/>
          <w:szCs w:val="18"/>
        </w:rPr>
        <w:t>The following HLA-</w:t>
      </w:r>
      <w:r w:rsidR="0014681B">
        <w:rPr>
          <w:rFonts w:ascii="Arial" w:hAnsi="Arial"/>
          <w:sz w:val="18"/>
          <w:szCs w:val="18"/>
        </w:rPr>
        <w:t>B*27</w:t>
      </w:r>
      <w:r w:rsidR="0014681B" w:rsidRPr="00BB1B3D">
        <w:rPr>
          <w:rFonts w:ascii="Arial" w:hAnsi="Arial"/>
          <w:sz w:val="18"/>
          <w:szCs w:val="18"/>
        </w:rPr>
        <w:t xml:space="preserve"> primer mixes have two </w:t>
      </w:r>
      <w:r w:rsidR="0014681B" w:rsidRPr="00BB1B3D">
        <w:rPr>
          <w:rFonts w:ascii="Arial" w:hAnsi="Arial" w:cs="Arial"/>
          <w:sz w:val="18"/>
          <w:szCs w:val="18"/>
        </w:rPr>
        <w:t>or more product sizes:</w:t>
      </w:r>
    </w:p>
    <w:tbl>
      <w:tblPr>
        <w:tblStyle w:val="A-SSP"/>
        <w:tblW w:w="13192" w:type="dxa"/>
        <w:tblInd w:w="-17" w:type="dxa"/>
        <w:tblLayout w:type="fixed"/>
        <w:tblLook w:val="0020" w:firstRow="1" w:lastRow="0" w:firstColumn="0" w:lastColumn="0" w:noHBand="0" w:noVBand="0"/>
      </w:tblPr>
      <w:tblGrid>
        <w:gridCol w:w="1002"/>
        <w:gridCol w:w="1417"/>
        <w:gridCol w:w="1817"/>
        <w:gridCol w:w="8956"/>
      </w:tblGrid>
      <w:tr w:rsidR="00837AE1" w:rsidRPr="00837AE1" w14:paraId="19C65EA6" w14:textId="77777777" w:rsidTr="00837A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</w:trPr>
        <w:tc>
          <w:tcPr>
            <w:tcW w:w="1002" w:type="dxa"/>
          </w:tcPr>
          <w:p w14:paraId="6AD9BD2E" w14:textId="77777777" w:rsidR="00837AE1" w:rsidRPr="00837AE1" w:rsidRDefault="00837AE1" w:rsidP="00790E57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837AE1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3E3B757D" w14:textId="7563F41C" w:rsidR="00837AE1" w:rsidRPr="00837AE1" w:rsidRDefault="00837AE1" w:rsidP="00790E57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837AE1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1817" w:type="dxa"/>
          </w:tcPr>
          <w:p w14:paraId="304AC31E" w14:textId="1698D27B" w:rsidR="00837AE1" w:rsidRPr="00837AE1" w:rsidRDefault="00837AE1" w:rsidP="00790E57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837AE1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HLA-B*27 alleles</w:t>
            </w:r>
          </w:p>
        </w:tc>
        <w:tc>
          <w:tcPr>
            <w:tcW w:w="8956" w:type="dxa"/>
          </w:tcPr>
          <w:p w14:paraId="3F2C18F6" w14:textId="77777777" w:rsidR="00837AE1" w:rsidRPr="00837AE1" w:rsidRDefault="00837AE1" w:rsidP="00790E57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837AE1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837AE1" w:rsidRPr="00837AE1" w14:paraId="603BE999" w14:textId="77777777" w:rsidTr="00837A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002" w:type="dxa"/>
          </w:tcPr>
          <w:p w14:paraId="6D625B72" w14:textId="22452C9C" w:rsidR="00837AE1" w:rsidRPr="00837AE1" w:rsidRDefault="00837AE1" w:rsidP="00790E5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color w:val="000000"/>
                <w:sz w:val="18"/>
                <w:szCs w:val="18"/>
              </w:rPr>
              <w:t>10</w:t>
            </w:r>
          </w:p>
        </w:tc>
        <w:tc>
          <w:tcPr>
            <w:tcW w:w="1417" w:type="dxa"/>
          </w:tcPr>
          <w:p w14:paraId="715B0E6F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90 bp </w:t>
            </w:r>
          </w:p>
          <w:p w14:paraId="4D45B96D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6E7633E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5D6F06D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1D27A8F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2B4AE9F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697A296" w14:textId="77777777" w:rsid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89BC81A" w14:textId="0814F214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1817" w:type="dxa"/>
          </w:tcPr>
          <w:p w14:paraId="1A3724EB" w14:textId="1EA40E3C" w:rsidR="00837AE1" w:rsidRPr="00837AE1" w:rsidRDefault="004B1F8B" w:rsidP="00790E57">
            <w:pPr>
              <w:rPr>
                <w:rFonts w:cs="Arial"/>
                <w:sz w:val="18"/>
                <w:szCs w:val="18"/>
                <w:lang w:val="sv-SE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="00837AE1" w:rsidRPr="00837AE1">
              <w:rPr>
                <w:rFonts w:cs="Arial"/>
                <w:color w:val="000000"/>
                <w:sz w:val="18"/>
                <w:szCs w:val="18"/>
              </w:rPr>
              <w:t>27:06:01:01-27:06:01:02, 27:35, 27:41, 27:78, 27:91, 27:106-27:107, 27:154, 27:192, 27:208, 27:222</w:t>
            </w:r>
          </w:p>
          <w:p w14:paraId="50900331" w14:textId="77777777" w:rsidR="00837AE1" w:rsidRPr="00837AE1" w:rsidRDefault="00837AE1" w:rsidP="00790E57">
            <w:pPr>
              <w:rPr>
                <w:rFonts w:cs="Arial"/>
                <w:sz w:val="18"/>
                <w:szCs w:val="18"/>
                <w:lang w:val="sv-SE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60</w:t>
            </w:r>
          </w:p>
        </w:tc>
        <w:tc>
          <w:tcPr>
            <w:tcW w:w="8956" w:type="dxa"/>
          </w:tcPr>
          <w:p w14:paraId="3FD75501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  <w:lang w:val="en-SE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*15:129, 15:395, 18:02:01, 18:179, 38:22, </w:t>
            </w:r>
            <w:r w:rsidRPr="00837AE1">
              <w:rPr>
                <w:rFonts w:cs="Arial"/>
                <w:b/>
                <w:bCs/>
                <w:color w:val="000000"/>
                <w:sz w:val="18"/>
                <w:szCs w:val="18"/>
              </w:rPr>
              <w:t>C*07:05, C*07:538</w:t>
            </w:r>
          </w:p>
          <w:p w14:paraId="42E4D7E9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837AE1" w:rsidRPr="00837AE1" w14:paraId="7B2921B6" w14:textId="77777777" w:rsidTr="008708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002" w:type="dxa"/>
          </w:tcPr>
          <w:p w14:paraId="075C201F" w14:textId="77777777" w:rsidR="00837AE1" w:rsidRPr="00837AE1" w:rsidRDefault="00837AE1" w:rsidP="00790E5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color w:val="000000"/>
                <w:sz w:val="18"/>
                <w:szCs w:val="18"/>
              </w:rPr>
              <w:t>12</w:t>
            </w:r>
          </w:p>
        </w:tc>
        <w:tc>
          <w:tcPr>
            <w:tcW w:w="1417" w:type="dxa"/>
          </w:tcPr>
          <w:p w14:paraId="7448E866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210 bp </w:t>
            </w:r>
          </w:p>
          <w:p w14:paraId="2EB87317" w14:textId="36DE96E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310 bp </w:t>
            </w:r>
          </w:p>
          <w:p w14:paraId="7524058E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425 bp</w:t>
            </w:r>
          </w:p>
        </w:tc>
        <w:tc>
          <w:tcPr>
            <w:tcW w:w="1817" w:type="dxa"/>
          </w:tcPr>
          <w:p w14:paraId="57924108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74</w:t>
            </w:r>
          </w:p>
          <w:p w14:paraId="1695599F" w14:textId="6A849A74" w:rsidR="00837AE1" w:rsidRPr="00837AE1" w:rsidRDefault="0087081B" w:rsidP="00790E57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Pr="00837AE1">
              <w:rPr>
                <w:rFonts w:cs="Arial"/>
                <w:color w:val="000000"/>
                <w:sz w:val="18"/>
                <w:szCs w:val="18"/>
              </w:rPr>
              <w:t>27:43</w:t>
            </w:r>
          </w:p>
          <w:p w14:paraId="7A9BE873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13:01-27:13:02</w:t>
            </w:r>
          </w:p>
        </w:tc>
        <w:tc>
          <w:tcPr>
            <w:tcW w:w="8956" w:type="dxa"/>
          </w:tcPr>
          <w:p w14:paraId="4A316CC0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525EE05" w14:textId="5A4088E6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08:100, 15:292, 15:401, 35:113, 39:62, 40:202, 44:98, 46:27, 52:31:01-52:31:02</w:t>
            </w:r>
          </w:p>
        </w:tc>
      </w:tr>
      <w:tr w:rsidR="00837AE1" w:rsidRPr="00837AE1" w14:paraId="77CEF54E" w14:textId="77777777" w:rsidTr="00837A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9"/>
        </w:trPr>
        <w:tc>
          <w:tcPr>
            <w:tcW w:w="1002" w:type="dxa"/>
          </w:tcPr>
          <w:p w14:paraId="73FF3288" w14:textId="77777777" w:rsidR="00837AE1" w:rsidRPr="00837AE1" w:rsidRDefault="00837AE1" w:rsidP="00790E5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color w:val="000000"/>
                <w:sz w:val="18"/>
                <w:szCs w:val="18"/>
              </w:rPr>
              <w:t>13</w:t>
            </w:r>
          </w:p>
        </w:tc>
        <w:tc>
          <w:tcPr>
            <w:tcW w:w="1417" w:type="dxa"/>
          </w:tcPr>
          <w:p w14:paraId="20428F82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215 bp </w:t>
            </w:r>
          </w:p>
          <w:p w14:paraId="34882AB2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370 bp </w:t>
            </w:r>
          </w:p>
          <w:p w14:paraId="66DAB88B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FE68A14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B2440FF" w14:textId="77777777" w:rsidR="006A2610" w:rsidRDefault="006A2610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A4C1C72" w14:textId="4AFB70D4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400 bp</w:t>
            </w:r>
          </w:p>
        </w:tc>
        <w:tc>
          <w:tcPr>
            <w:tcW w:w="1817" w:type="dxa"/>
          </w:tcPr>
          <w:p w14:paraId="046AB57F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47</w:t>
            </w:r>
          </w:p>
          <w:p w14:paraId="0CC1853C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12:01:01-27:12:01:03, 27:16, 27:92, 27:119, 27:153</w:t>
            </w:r>
          </w:p>
          <w:p w14:paraId="7720F5D5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53, 27:213</w:t>
            </w:r>
          </w:p>
        </w:tc>
        <w:tc>
          <w:tcPr>
            <w:tcW w:w="8956" w:type="dxa"/>
          </w:tcPr>
          <w:p w14:paraId="4683DE92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BFE59FC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*18:33, 37:57, </w:t>
            </w:r>
            <w:proofErr w:type="gramStart"/>
            <w:r w:rsidRPr="00837AE1">
              <w:rPr>
                <w:rFonts w:cs="Arial"/>
                <w:color w:val="000000"/>
                <w:sz w:val="18"/>
                <w:szCs w:val="18"/>
              </w:rPr>
              <w:t>40:75</w:t>
            </w:r>
            <w:r w:rsidRPr="00837AE1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837AE1">
              <w:rPr>
                <w:rFonts w:cs="Arial"/>
                <w:color w:val="000000"/>
                <w:sz w:val="18"/>
                <w:szCs w:val="18"/>
              </w:rPr>
              <w:t>,</w:t>
            </w:r>
            <w:proofErr w:type="gramEnd"/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 40:322</w:t>
            </w:r>
            <w:r w:rsidRPr="00837AE1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</w:p>
        </w:tc>
      </w:tr>
      <w:tr w:rsidR="00837AE1" w:rsidRPr="00837AE1" w14:paraId="0989FC5E" w14:textId="77777777" w:rsidTr="00837A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002" w:type="dxa"/>
          </w:tcPr>
          <w:p w14:paraId="59A5AC97" w14:textId="52CD2786" w:rsidR="00837AE1" w:rsidRPr="00837AE1" w:rsidRDefault="00837AE1" w:rsidP="00790E5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color w:val="000000"/>
                <w:sz w:val="18"/>
                <w:szCs w:val="18"/>
              </w:rPr>
              <w:t>14</w:t>
            </w:r>
          </w:p>
        </w:tc>
        <w:tc>
          <w:tcPr>
            <w:tcW w:w="1417" w:type="dxa"/>
          </w:tcPr>
          <w:p w14:paraId="43DB156A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120 bp </w:t>
            </w:r>
          </w:p>
          <w:p w14:paraId="2F1D9036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345 bp</w:t>
            </w:r>
          </w:p>
        </w:tc>
        <w:tc>
          <w:tcPr>
            <w:tcW w:w="1817" w:type="dxa"/>
          </w:tcPr>
          <w:p w14:paraId="4F00376F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34</w:t>
            </w:r>
          </w:p>
          <w:p w14:paraId="3190237B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*27:17 </w:t>
            </w:r>
          </w:p>
        </w:tc>
        <w:tc>
          <w:tcPr>
            <w:tcW w:w="8956" w:type="dxa"/>
          </w:tcPr>
          <w:p w14:paraId="01ADF483" w14:textId="430D0125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*35:01:30, 40:02:07, 40:06:02, 51:01:52, 57:01:16, 57:03:02, </w:t>
            </w:r>
            <w:r w:rsidRPr="00637EC4">
              <w:rPr>
                <w:rFonts w:cs="Arial"/>
                <w:b/>
                <w:bCs/>
                <w:color w:val="000000"/>
                <w:sz w:val="18"/>
                <w:szCs w:val="18"/>
              </w:rPr>
              <w:t xml:space="preserve">C*02:06:02, </w:t>
            </w:r>
            <w:r w:rsidR="00637EC4" w:rsidRPr="00637EC4">
              <w:rPr>
                <w:rFonts w:cs="Arial"/>
                <w:b/>
                <w:bCs/>
                <w:color w:val="000000"/>
                <w:sz w:val="18"/>
                <w:szCs w:val="18"/>
              </w:rPr>
              <w:t>C*</w:t>
            </w:r>
            <w:r w:rsidRPr="00637EC4">
              <w:rPr>
                <w:rFonts w:cs="Arial"/>
                <w:b/>
                <w:bCs/>
                <w:color w:val="000000"/>
                <w:sz w:val="18"/>
                <w:szCs w:val="18"/>
              </w:rPr>
              <w:t xml:space="preserve">02:23, </w:t>
            </w:r>
            <w:r w:rsidR="00637EC4" w:rsidRPr="00637EC4">
              <w:rPr>
                <w:rFonts w:cs="Arial"/>
                <w:b/>
                <w:bCs/>
                <w:color w:val="000000"/>
                <w:sz w:val="18"/>
                <w:szCs w:val="18"/>
              </w:rPr>
              <w:t>C*</w:t>
            </w:r>
            <w:r w:rsidRPr="00637EC4">
              <w:rPr>
                <w:rFonts w:cs="Arial"/>
                <w:b/>
                <w:bCs/>
                <w:color w:val="000000"/>
                <w:sz w:val="18"/>
                <w:szCs w:val="18"/>
              </w:rPr>
              <w:t xml:space="preserve">02:36:01, </w:t>
            </w:r>
            <w:r w:rsidR="00637EC4" w:rsidRPr="00637EC4">
              <w:rPr>
                <w:rFonts w:cs="Arial"/>
                <w:b/>
                <w:bCs/>
                <w:color w:val="000000"/>
                <w:sz w:val="18"/>
                <w:szCs w:val="18"/>
              </w:rPr>
              <w:t>C*</w:t>
            </w:r>
            <w:r w:rsidRPr="00637EC4">
              <w:rPr>
                <w:rFonts w:cs="Arial"/>
                <w:b/>
                <w:bCs/>
                <w:color w:val="000000"/>
                <w:sz w:val="18"/>
                <w:szCs w:val="18"/>
              </w:rPr>
              <w:t>02:68</w:t>
            </w:r>
          </w:p>
        </w:tc>
      </w:tr>
      <w:tr w:rsidR="00837AE1" w:rsidRPr="00837AE1" w14:paraId="2FF40C30" w14:textId="77777777" w:rsidTr="00837A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002" w:type="dxa"/>
          </w:tcPr>
          <w:p w14:paraId="0AC9397C" w14:textId="23722B21" w:rsidR="00837AE1" w:rsidRPr="00837AE1" w:rsidRDefault="00837AE1" w:rsidP="00790E5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color w:val="000000"/>
                <w:sz w:val="18"/>
                <w:szCs w:val="18"/>
              </w:rPr>
              <w:t>17</w:t>
            </w:r>
          </w:p>
        </w:tc>
        <w:tc>
          <w:tcPr>
            <w:tcW w:w="1417" w:type="dxa"/>
          </w:tcPr>
          <w:p w14:paraId="64AF0E74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100 bp </w:t>
            </w:r>
          </w:p>
          <w:p w14:paraId="2A79AD0B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310 bp</w:t>
            </w:r>
          </w:p>
        </w:tc>
        <w:tc>
          <w:tcPr>
            <w:tcW w:w="1817" w:type="dxa"/>
          </w:tcPr>
          <w:p w14:paraId="56E622EA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14, 27:81</w:t>
            </w:r>
          </w:p>
          <w:p w14:paraId="459A2402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*27:51 </w:t>
            </w:r>
          </w:p>
        </w:tc>
        <w:tc>
          <w:tcPr>
            <w:tcW w:w="8956" w:type="dxa"/>
          </w:tcPr>
          <w:p w14:paraId="4564328C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44:20, 44:47, 44:100, 44:197, 50:20, 51:85, 51:192, 51:214, 51:261, 51:274, 52:26</w:t>
            </w:r>
          </w:p>
        </w:tc>
      </w:tr>
      <w:tr w:rsidR="00837AE1" w:rsidRPr="00837AE1" w14:paraId="71830D61" w14:textId="77777777" w:rsidTr="00837A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002" w:type="dxa"/>
          </w:tcPr>
          <w:p w14:paraId="4084536C" w14:textId="77777777" w:rsidR="00837AE1" w:rsidRPr="00837AE1" w:rsidRDefault="00837AE1" w:rsidP="00790E5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color w:val="000000"/>
                <w:sz w:val="18"/>
                <w:szCs w:val="18"/>
              </w:rPr>
              <w:t>18</w:t>
            </w:r>
          </w:p>
        </w:tc>
        <w:tc>
          <w:tcPr>
            <w:tcW w:w="1417" w:type="dxa"/>
          </w:tcPr>
          <w:p w14:paraId="2F8122BD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175 bp  </w:t>
            </w:r>
          </w:p>
          <w:p w14:paraId="081E7199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2F8B242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FF18E9B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415 bp</w:t>
            </w:r>
          </w:p>
        </w:tc>
        <w:tc>
          <w:tcPr>
            <w:tcW w:w="1817" w:type="dxa"/>
          </w:tcPr>
          <w:p w14:paraId="61DD405C" w14:textId="448B4FD8" w:rsidR="00837AE1" w:rsidRPr="00837AE1" w:rsidRDefault="0087081B" w:rsidP="00790E57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Pr="00837AE1">
              <w:rPr>
                <w:rFonts w:cs="Arial"/>
                <w:color w:val="000000"/>
                <w:sz w:val="18"/>
                <w:szCs w:val="18"/>
              </w:rPr>
              <w:t>27:24</w:t>
            </w:r>
          </w:p>
          <w:p w14:paraId="7FFAE954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7D63400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08B70E8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49</w:t>
            </w:r>
          </w:p>
        </w:tc>
        <w:tc>
          <w:tcPr>
            <w:tcW w:w="8956" w:type="dxa"/>
          </w:tcPr>
          <w:p w14:paraId="307772FC" w14:textId="29706964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07:174, 07:202, 07:222, 07:279, 08:213, 40:31, 40:45, 40:80, 48:01:01:01-48:01:10, 48:04:01:01-48:04:02, 48:06-48:07, 48:09, 48:11, 48:15-48:16, 48:18-48:20, 48:22, 48:24, 48:27-48:39, 48:41-48:50, 81:01:01:01-81:09</w:t>
            </w:r>
          </w:p>
        </w:tc>
      </w:tr>
      <w:tr w:rsidR="00837AE1" w:rsidRPr="00837AE1" w14:paraId="071541A9" w14:textId="77777777" w:rsidTr="00837A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0"/>
        </w:trPr>
        <w:tc>
          <w:tcPr>
            <w:tcW w:w="1002" w:type="dxa"/>
          </w:tcPr>
          <w:p w14:paraId="4BA5284A" w14:textId="6DED5698" w:rsidR="00837AE1" w:rsidRPr="00837AE1" w:rsidRDefault="00837AE1" w:rsidP="00790E5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color w:val="000000"/>
                <w:sz w:val="18"/>
                <w:szCs w:val="18"/>
              </w:rPr>
              <w:t>19</w:t>
            </w:r>
          </w:p>
        </w:tc>
        <w:tc>
          <w:tcPr>
            <w:tcW w:w="1417" w:type="dxa"/>
          </w:tcPr>
          <w:p w14:paraId="1A078803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95 bp </w:t>
            </w:r>
          </w:p>
          <w:p w14:paraId="2DF9887F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1817" w:type="dxa"/>
          </w:tcPr>
          <w:p w14:paraId="7BEE0893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837AE1">
              <w:rPr>
                <w:rFonts w:cs="Arial"/>
                <w:color w:val="000000"/>
                <w:sz w:val="18"/>
                <w:szCs w:val="18"/>
                <w:lang w:val="sv-SE"/>
              </w:rPr>
              <w:t>*27:35</w:t>
            </w:r>
          </w:p>
          <w:p w14:paraId="75CBEC01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837AE1">
              <w:rPr>
                <w:rFonts w:cs="Arial"/>
                <w:color w:val="000000"/>
                <w:sz w:val="18"/>
                <w:szCs w:val="18"/>
                <w:lang w:val="sv-SE"/>
              </w:rPr>
              <w:t>*</w:t>
            </w: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27:25, 27:38, </w:t>
            </w:r>
            <w:r w:rsidRPr="00837AE1">
              <w:rPr>
                <w:rFonts w:cs="Arial"/>
                <w:color w:val="000000"/>
                <w:sz w:val="18"/>
                <w:szCs w:val="18"/>
                <w:lang w:val="sv-SE"/>
              </w:rPr>
              <w:t xml:space="preserve">27:47, 27:50:01-27:50:02, </w:t>
            </w:r>
            <w:r w:rsidRPr="00837AE1">
              <w:rPr>
                <w:rFonts w:cs="Arial"/>
                <w:color w:val="000000"/>
                <w:sz w:val="18"/>
                <w:szCs w:val="18"/>
              </w:rPr>
              <w:t>27:63, 27:76, 27:139, 27:213</w:t>
            </w:r>
            <w:r w:rsidRPr="00837AE1">
              <w:rPr>
                <w:rFonts w:cs="Arial"/>
                <w:color w:val="000000"/>
                <w:sz w:val="18"/>
                <w:szCs w:val="18"/>
                <w:lang w:val="sv-SE"/>
              </w:rPr>
              <w:t xml:space="preserve"> </w:t>
            </w:r>
          </w:p>
        </w:tc>
        <w:tc>
          <w:tcPr>
            <w:tcW w:w="8956" w:type="dxa"/>
          </w:tcPr>
          <w:p w14:paraId="2B29E544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</w:t>
            </w:r>
            <w:r w:rsidRPr="00837AE1">
              <w:rPr>
                <w:rFonts w:cs="Arial"/>
                <w:color w:val="000000"/>
                <w:sz w:val="18"/>
                <w:szCs w:val="18"/>
                <w:lang w:val="sv-SE"/>
              </w:rPr>
              <w:t>38:22</w:t>
            </w:r>
          </w:p>
          <w:p w14:paraId="014D21C5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*15:129, 15:342, 15:395 </w:t>
            </w:r>
          </w:p>
        </w:tc>
      </w:tr>
      <w:tr w:rsidR="00837AE1" w:rsidRPr="00837AE1" w14:paraId="72578628" w14:textId="77777777" w:rsidTr="005B1AD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79"/>
        </w:trPr>
        <w:tc>
          <w:tcPr>
            <w:tcW w:w="1002" w:type="dxa"/>
            <w:tcMar>
              <w:top w:w="57" w:type="dxa"/>
              <w:bottom w:w="57" w:type="dxa"/>
            </w:tcMar>
          </w:tcPr>
          <w:p w14:paraId="5584A19F" w14:textId="451FFB9B" w:rsidR="00837AE1" w:rsidRPr="00837AE1" w:rsidRDefault="00837AE1" w:rsidP="00790E5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color w:val="000000"/>
                <w:sz w:val="18"/>
                <w:szCs w:val="18"/>
              </w:rPr>
              <w:lastRenderedPageBreak/>
              <w:t>20</w:t>
            </w:r>
          </w:p>
        </w:tc>
        <w:tc>
          <w:tcPr>
            <w:tcW w:w="1417" w:type="dxa"/>
            <w:tcMar>
              <w:top w:w="57" w:type="dxa"/>
              <w:bottom w:w="57" w:type="dxa"/>
            </w:tcMar>
          </w:tcPr>
          <w:p w14:paraId="5C394310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95 bp </w:t>
            </w:r>
          </w:p>
          <w:p w14:paraId="1BCEAD5B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175 bp </w:t>
            </w:r>
          </w:p>
          <w:p w14:paraId="5F3275DD" w14:textId="72A5D634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215 bp </w:t>
            </w:r>
          </w:p>
          <w:p w14:paraId="79855AFE" w14:textId="77777777" w:rsid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F6FDD7D" w14:textId="77777777" w:rsidR="00CA2C48" w:rsidRDefault="00CA2C48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DE0924D" w14:textId="1AADFA81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345 bp</w:t>
            </w:r>
          </w:p>
        </w:tc>
        <w:tc>
          <w:tcPr>
            <w:tcW w:w="1817" w:type="dxa"/>
            <w:tcMar>
              <w:top w:w="57" w:type="dxa"/>
              <w:bottom w:w="57" w:type="dxa"/>
            </w:tcMar>
          </w:tcPr>
          <w:p w14:paraId="4FCB4243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09</w:t>
            </w:r>
          </w:p>
          <w:p w14:paraId="43B9DD5B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36, 27:173</w:t>
            </w:r>
          </w:p>
          <w:p w14:paraId="4C6DBDCE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25, 27:45, 27:108, 27:115, 27:161</w:t>
            </w:r>
          </w:p>
          <w:p w14:paraId="02051046" w14:textId="4A032086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69, 27:192</w:t>
            </w:r>
          </w:p>
        </w:tc>
        <w:tc>
          <w:tcPr>
            <w:tcW w:w="8956" w:type="dxa"/>
            <w:tcMar>
              <w:top w:w="57" w:type="dxa"/>
              <w:bottom w:w="57" w:type="dxa"/>
            </w:tcMar>
          </w:tcPr>
          <w:p w14:paraId="174DF332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4778DA0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48:21, 48:26</w:t>
            </w:r>
          </w:p>
          <w:p w14:paraId="1980F00B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07:197, 15:129, 15:342</w:t>
            </w:r>
          </w:p>
          <w:p w14:paraId="0285A353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0DEBA5A" w14:textId="77777777" w:rsid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BD76C03" w14:textId="0C00AC4D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07:329, 15:227, 18:183, 37:23, 40:213, 42:28, 44:338, 51:32, 58:52</w:t>
            </w:r>
          </w:p>
        </w:tc>
      </w:tr>
      <w:tr w:rsidR="00837AE1" w:rsidRPr="00837AE1" w14:paraId="2DA0C384" w14:textId="77777777" w:rsidTr="00837A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002" w:type="dxa"/>
          </w:tcPr>
          <w:p w14:paraId="22C29FEC" w14:textId="2298622F" w:rsidR="00837AE1" w:rsidRPr="00837AE1" w:rsidRDefault="00837AE1" w:rsidP="00790E5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color w:val="000000"/>
                <w:sz w:val="18"/>
                <w:szCs w:val="18"/>
              </w:rPr>
              <w:t>21</w:t>
            </w:r>
          </w:p>
        </w:tc>
        <w:tc>
          <w:tcPr>
            <w:tcW w:w="1417" w:type="dxa"/>
          </w:tcPr>
          <w:p w14:paraId="1F7DF016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110 bp </w:t>
            </w:r>
          </w:p>
          <w:p w14:paraId="3D703D2E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5E7E89A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CD31C15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9E93E0D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3FE4C45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DC0BADA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5CCF120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24B0762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366FB44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0C2302E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AB805DB" w14:textId="77777777" w:rsid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2311304" w14:textId="77777777" w:rsid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9F89656" w14:textId="77777777" w:rsid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45EABA0" w14:textId="77777777" w:rsid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4BF0B56" w14:textId="20AC12EC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160 bp</w:t>
            </w:r>
          </w:p>
        </w:tc>
        <w:tc>
          <w:tcPr>
            <w:tcW w:w="1817" w:type="dxa"/>
          </w:tcPr>
          <w:p w14:paraId="3C3AC9F8" w14:textId="77777777" w:rsidR="00837AE1" w:rsidRPr="00837AE1" w:rsidRDefault="00837AE1" w:rsidP="00790E57">
            <w:pPr>
              <w:spacing w:before="20"/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04:01-27:04:06, 27:06:01:01-27:06:01:02, 27:15, 27:20, 27:24-27:25, 27:66N, 27:68-27:69, 27:91, 27:100, 27:103, 27:105, 27:109, 27:112-27:115, 27:138, 27:147, 27:149, 27:165, 27:173, 27:192, 27:208, 27:210-27:211, 27:214, 27:222, 27:226</w:t>
            </w:r>
          </w:p>
          <w:p w14:paraId="36630D0E" w14:textId="77777777" w:rsidR="00837AE1" w:rsidRPr="00837AE1" w:rsidRDefault="00837AE1" w:rsidP="00790E57">
            <w:pPr>
              <w:spacing w:before="20"/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39, 27:137</w:t>
            </w:r>
          </w:p>
        </w:tc>
        <w:tc>
          <w:tcPr>
            <w:tcW w:w="8956" w:type="dxa"/>
          </w:tcPr>
          <w:p w14:paraId="10F8A363" w14:textId="77777777" w:rsidR="00837AE1" w:rsidRPr="00837AE1" w:rsidRDefault="00837AE1" w:rsidP="00790E57">
            <w:pPr>
              <w:spacing w:before="20"/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37:47</w:t>
            </w:r>
          </w:p>
        </w:tc>
      </w:tr>
      <w:tr w:rsidR="00837AE1" w:rsidRPr="00837AE1" w14:paraId="56A4AD04" w14:textId="77777777" w:rsidTr="00837A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03"/>
        </w:trPr>
        <w:tc>
          <w:tcPr>
            <w:tcW w:w="1002" w:type="dxa"/>
          </w:tcPr>
          <w:p w14:paraId="0B795B6C" w14:textId="77777777" w:rsidR="00837AE1" w:rsidRPr="00837AE1" w:rsidRDefault="00837AE1" w:rsidP="00790E5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color w:val="000000"/>
                <w:sz w:val="18"/>
                <w:szCs w:val="18"/>
              </w:rPr>
              <w:t>22</w:t>
            </w:r>
          </w:p>
        </w:tc>
        <w:tc>
          <w:tcPr>
            <w:tcW w:w="1417" w:type="dxa"/>
          </w:tcPr>
          <w:p w14:paraId="49B5081D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165 bp </w:t>
            </w:r>
          </w:p>
          <w:p w14:paraId="41051E1F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195 bp </w:t>
            </w:r>
          </w:p>
          <w:p w14:paraId="7C616014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235 bp </w:t>
            </w:r>
          </w:p>
          <w:p w14:paraId="3EAFD0C8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9E969AF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375 bp</w:t>
            </w:r>
          </w:p>
        </w:tc>
        <w:tc>
          <w:tcPr>
            <w:tcW w:w="1817" w:type="dxa"/>
          </w:tcPr>
          <w:p w14:paraId="2DF35B3E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55, 27:149</w:t>
            </w:r>
          </w:p>
          <w:p w14:paraId="6C003349" w14:textId="64F1B085" w:rsidR="00837AE1" w:rsidRPr="00837AE1" w:rsidRDefault="00637EC4" w:rsidP="00790E57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="00837AE1" w:rsidRPr="00837AE1">
              <w:rPr>
                <w:rFonts w:cs="Arial"/>
                <w:color w:val="000000"/>
                <w:sz w:val="18"/>
                <w:szCs w:val="18"/>
              </w:rPr>
              <w:t>27:37</w:t>
            </w:r>
          </w:p>
          <w:p w14:paraId="5EBC6896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15, 27:28, 27:62, 27:71</w:t>
            </w:r>
          </w:p>
          <w:p w14:paraId="7D052013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*27:26, 27:31, 27:101, 27:157 </w:t>
            </w:r>
          </w:p>
        </w:tc>
        <w:tc>
          <w:tcPr>
            <w:tcW w:w="8956" w:type="dxa"/>
          </w:tcPr>
          <w:p w14:paraId="1AEE3B26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*18:43, </w:t>
            </w:r>
            <w:proofErr w:type="gramStart"/>
            <w:r w:rsidRPr="00837AE1">
              <w:rPr>
                <w:rFonts w:cs="Arial"/>
                <w:color w:val="000000"/>
                <w:sz w:val="18"/>
                <w:szCs w:val="18"/>
              </w:rPr>
              <w:t>40:210</w:t>
            </w:r>
            <w:r w:rsidRPr="00837AE1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837AE1">
              <w:rPr>
                <w:rFonts w:cs="Arial"/>
                <w:color w:val="000000"/>
                <w:sz w:val="18"/>
                <w:szCs w:val="18"/>
              </w:rPr>
              <w:t>,</w:t>
            </w:r>
            <w:proofErr w:type="gramEnd"/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 40:229, 40:399N</w:t>
            </w:r>
          </w:p>
          <w:p w14:paraId="7F5BFD97" w14:textId="77777777" w:rsid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05FDB66" w14:textId="270DD47B" w:rsidR="00837AE1" w:rsidRPr="00837AE1" w:rsidRDefault="00837AE1" w:rsidP="00790E57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18:02:01-18:02:02, 18:179</w:t>
            </w:r>
            <w:r w:rsidR="00637EC4">
              <w:rPr>
                <w:rFonts w:cs="Arial"/>
                <w:color w:val="000000"/>
                <w:sz w:val="18"/>
                <w:szCs w:val="18"/>
              </w:rPr>
              <w:t>,</w:t>
            </w: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  <w:r w:rsidRPr="00837AE1">
              <w:rPr>
                <w:rFonts w:cs="Arial"/>
                <w:b/>
                <w:bCs/>
                <w:color w:val="000000"/>
                <w:sz w:val="18"/>
                <w:szCs w:val="18"/>
              </w:rPr>
              <w:t>A*32:89, C*07:05, C*07:538</w:t>
            </w:r>
          </w:p>
          <w:p w14:paraId="4E39DE54" w14:textId="77777777" w:rsid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870B38B" w14:textId="3EEABBF8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</w:t>
            </w:r>
            <w:proofErr w:type="gramStart"/>
            <w:r w:rsidRPr="00837AE1">
              <w:rPr>
                <w:rFonts w:cs="Arial"/>
                <w:color w:val="000000"/>
                <w:sz w:val="18"/>
                <w:szCs w:val="18"/>
              </w:rPr>
              <w:t>40:166</w:t>
            </w:r>
            <w:r w:rsidRPr="00837AE1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837AE1">
              <w:rPr>
                <w:rFonts w:cs="Arial"/>
                <w:color w:val="000000"/>
                <w:sz w:val="18"/>
                <w:szCs w:val="18"/>
              </w:rPr>
              <w:t>,</w:t>
            </w:r>
            <w:proofErr w:type="gramEnd"/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 82:01:01:01-82:03</w:t>
            </w:r>
          </w:p>
        </w:tc>
      </w:tr>
      <w:tr w:rsidR="00837AE1" w:rsidRPr="00837AE1" w14:paraId="2D3B4F20" w14:textId="77777777" w:rsidTr="00837A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002" w:type="dxa"/>
          </w:tcPr>
          <w:p w14:paraId="2A1276E0" w14:textId="6CFA726B" w:rsidR="00837AE1" w:rsidRPr="00837AE1" w:rsidRDefault="00837AE1" w:rsidP="00790E5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color w:val="000000"/>
                <w:sz w:val="18"/>
                <w:szCs w:val="18"/>
              </w:rPr>
              <w:t>26</w:t>
            </w:r>
          </w:p>
        </w:tc>
        <w:tc>
          <w:tcPr>
            <w:tcW w:w="1417" w:type="dxa"/>
          </w:tcPr>
          <w:p w14:paraId="2167288C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105 bp </w:t>
            </w:r>
          </w:p>
          <w:p w14:paraId="0D8B4D0B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145 bp </w:t>
            </w:r>
          </w:p>
          <w:p w14:paraId="7CC10944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235 bp </w:t>
            </w:r>
          </w:p>
        </w:tc>
        <w:tc>
          <w:tcPr>
            <w:tcW w:w="1817" w:type="dxa"/>
          </w:tcPr>
          <w:p w14:paraId="0FF72DCB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*27:52 </w:t>
            </w:r>
          </w:p>
          <w:p w14:paraId="18A47B26" w14:textId="2A0CA63E" w:rsidR="00837AE1" w:rsidRPr="00837AE1" w:rsidRDefault="006D5977" w:rsidP="00790E57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Pr="00837AE1">
              <w:rPr>
                <w:rFonts w:cs="Arial"/>
                <w:color w:val="000000"/>
                <w:sz w:val="18"/>
                <w:szCs w:val="18"/>
              </w:rPr>
              <w:t>27:64N</w:t>
            </w:r>
          </w:p>
          <w:p w14:paraId="37FA285D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72</w:t>
            </w:r>
          </w:p>
        </w:tc>
        <w:tc>
          <w:tcPr>
            <w:tcW w:w="8956" w:type="dxa"/>
          </w:tcPr>
          <w:p w14:paraId="12EB54A0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37:60</w:t>
            </w:r>
          </w:p>
          <w:p w14:paraId="691A339F" w14:textId="566E52FF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*13:103N, 40:118N, 40:291N, </w:t>
            </w:r>
            <w:r w:rsidRPr="00837AE1">
              <w:rPr>
                <w:rFonts w:cs="Arial"/>
                <w:b/>
                <w:bCs/>
                <w:color w:val="000000"/>
                <w:sz w:val="18"/>
                <w:szCs w:val="18"/>
              </w:rPr>
              <w:t>A*66:39N</w:t>
            </w:r>
          </w:p>
        </w:tc>
      </w:tr>
      <w:tr w:rsidR="00837AE1" w:rsidRPr="00837AE1" w14:paraId="0156F3E9" w14:textId="77777777" w:rsidTr="00837A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93"/>
        </w:trPr>
        <w:tc>
          <w:tcPr>
            <w:tcW w:w="1002" w:type="dxa"/>
          </w:tcPr>
          <w:p w14:paraId="57575BD6" w14:textId="77777777" w:rsidR="00837AE1" w:rsidRPr="00837AE1" w:rsidRDefault="00837AE1" w:rsidP="00790E5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color w:val="000000"/>
                <w:sz w:val="18"/>
                <w:szCs w:val="18"/>
              </w:rPr>
              <w:t>27</w:t>
            </w:r>
          </w:p>
        </w:tc>
        <w:tc>
          <w:tcPr>
            <w:tcW w:w="1417" w:type="dxa"/>
          </w:tcPr>
          <w:p w14:paraId="4D6AF915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215 bp</w:t>
            </w:r>
          </w:p>
          <w:p w14:paraId="1BE27A64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320 bp</w:t>
            </w:r>
          </w:p>
        </w:tc>
        <w:tc>
          <w:tcPr>
            <w:tcW w:w="1817" w:type="dxa"/>
          </w:tcPr>
          <w:p w14:paraId="2FE14475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104</w:t>
            </w:r>
          </w:p>
          <w:p w14:paraId="700C01F6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*27:57 </w:t>
            </w:r>
          </w:p>
        </w:tc>
        <w:tc>
          <w:tcPr>
            <w:tcW w:w="8956" w:type="dxa"/>
          </w:tcPr>
          <w:p w14:paraId="17B422D2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4A88DDB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37:27</w:t>
            </w:r>
          </w:p>
        </w:tc>
      </w:tr>
      <w:tr w:rsidR="00837AE1" w:rsidRPr="00837AE1" w14:paraId="79FA246B" w14:textId="77777777" w:rsidTr="00837A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002" w:type="dxa"/>
          </w:tcPr>
          <w:p w14:paraId="7FD7F41A" w14:textId="5F0460DD" w:rsidR="00837AE1" w:rsidRPr="00837AE1" w:rsidRDefault="00837AE1" w:rsidP="00790E5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color w:val="000000"/>
                <w:sz w:val="18"/>
                <w:szCs w:val="18"/>
              </w:rPr>
              <w:t>28</w:t>
            </w:r>
          </w:p>
        </w:tc>
        <w:tc>
          <w:tcPr>
            <w:tcW w:w="1417" w:type="dxa"/>
          </w:tcPr>
          <w:p w14:paraId="1ABC8E12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145 bp </w:t>
            </w:r>
          </w:p>
          <w:p w14:paraId="4EA31AE2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325 bp</w:t>
            </w:r>
          </w:p>
        </w:tc>
        <w:tc>
          <w:tcPr>
            <w:tcW w:w="1817" w:type="dxa"/>
          </w:tcPr>
          <w:p w14:paraId="7C29CAF7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64N</w:t>
            </w:r>
          </w:p>
          <w:p w14:paraId="6A5C5B37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*27:48 </w:t>
            </w:r>
          </w:p>
        </w:tc>
        <w:tc>
          <w:tcPr>
            <w:tcW w:w="8956" w:type="dxa"/>
          </w:tcPr>
          <w:p w14:paraId="742445FD" w14:textId="77777777" w:rsidR="00837AE1" w:rsidRPr="00837AE1" w:rsidRDefault="00837AE1" w:rsidP="00790E57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*13:103N, 40:118N, 40:291N, </w:t>
            </w:r>
            <w:r w:rsidRPr="00837AE1">
              <w:rPr>
                <w:rFonts w:cs="Arial"/>
                <w:b/>
                <w:bCs/>
                <w:color w:val="000000"/>
                <w:sz w:val="18"/>
                <w:szCs w:val="18"/>
              </w:rPr>
              <w:t>A*66:39N</w:t>
            </w:r>
          </w:p>
          <w:p w14:paraId="2E9DE22A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18:162</w:t>
            </w:r>
          </w:p>
        </w:tc>
      </w:tr>
      <w:tr w:rsidR="00837AE1" w:rsidRPr="00837AE1" w14:paraId="730DB8B6" w14:textId="77777777" w:rsidTr="00837A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002" w:type="dxa"/>
          </w:tcPr>
          <w:p w14:paraId="0C5421CC" w14:textId="4604F100" w:rsidR="00837AE1" w:rsidRPr="00837AE1" w:rsidRDefault="00837AE1" w:rsidP="00790E57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837AE1">
              <w:rPr>
                <w:rFonts w:cs="Arial"/>
                <w:b/>
                <w:sz w:val="18"/>
                <w:szCs w:val="18"/>
              </w:rPr>
              <w:t>29</w:t>
            </w:r>
          </w:p>
        </w:tc>
        <w:tc>
          <w:tcPr>
            <w:tcW w:w="1417" w:type="dxa"/>
          </w:tcPr>
          <w:p w14:paraId="12A14B94" w14:textId="77777777" w:rsidR="00837AE1" w:rsidRPr="00837AE1" w:rsidRDefault="00837AE1" w:rsidP="00790E57">
            <w:pPr>
              <w:rPr>
                <w:rFonts w:cs="Arial"/>
                <w:sz w:val="18"/>
                <w:szCs w:val="18"/>
              </w:rPr>
            </w:pPr>
            <w:r w:rsidRPr="00837AE1">
              <w:rPr>
                <w:rFonts w:cs="Arial"/>
                <w:sz w:val="18"/>
                <w:szCs w:val="18"/>
              </w:rPr>
              <w:t xml:space="preserve">70 bp </w:t>
            </w:r>
          </w:p>
          <w:p w14:paraId="50DD36A5" w14:textId="77777777" w:rsidR="00837AE1" w:rsidRPr="00837AE1" w:rsidRDefault="00837AE1" w:rsidP="00790E57">
            <w:pPr>
              <w:rPr>
                <w:rFonts w:cs="Arial"/>
                <w:sz w:val="18"/>
                <w:szCs w:val="18"/>
              </w:rPr>
            </w:pPr>
            <w:r w:rsidRPr="00837AE1">
              <w:rPr>
                <w:rFonts w:cs="Arial"/>
                <w:sz w:val="18"/>
                <w:szCs w:val="18"/>
              </w:rPr>
              <w:t xml:space="preserve">105 bp </w:t>
            </w:r>
          </w:p>
          <w:p w14:paraId="51863587" w14:textId="77777777" w:rsidR="00837AE1" w:rsidRPr="00837AE1" w:rsidRDefault="00837AE1" w:rsidP="00790E57">
            <w:pPr>
              <w:rPr>
                <w:rFonts w:cs="Arial"/>
                <w:sz w:val="18"/>
                <w:szCs w:val="18"/>
              </w:rPr>
            </w:pPr>
            <w:r w:rsidRPr="00837AE1">
              <w:rPr>
                <w:rFonts w:cs="Arial"/>
                <w:sz w:val="18"/>
                <w:szCs w:val="18"/>
              </w:rPr>
              <w:t>210 bp</w:t>
            </w:r>
          </w:p>
        </w:tc>
        <w:tc>
          <w:tcPr>
            <w:tcW w:w="1817" w:type="dxa"/>
          </w:tcPr>
          <w:p w14:paraId="00EAF971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837AE1">
              <w:rPr>
                <w:rFonts w:cs="Arial"/>
                <w:color w:val="000000"/>
                <w:sz w:val="18"/>
                <w:szCs w:val="18"/>
                <w:lang w:val="sv-SE"/>
              </w:rPr>
              <w:t>*27:54, 27:123</w:t>
            </w:r>
          </w:p>
          <w:p w14:paraId="51701EA5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837AE1">
              <w:rPr>
                <w:rFonts w:cs="Arial"/>
                <w:color w:val="000000"/>
                <w:sz w:val="18"/>
                <w:szCs w:val="18"/>
                <w:lang w:val="sv-SE"/>
              </w:rPr>
              <w:t>*27:67</w:t>
            </w:r>
          </w:p>
          <w:p w14:paraId="55547B6E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837AE1">
              <w:rPr>
                <w:rFonts w:cs="Arial"/>
                <w:color w:val="000000"/>
                <w:sz w:val="18"/>
                <w:szCs w:val="18"/>
                <w:lang w:val="sv-SE"/>
              </w:rPr>
              <w:t>*27:74</w:t>
            </w:r>
          </w:p>
        </w:tc>
        <w:tc>
          <w:tcPr>
            <w:tcW w:w="8956" w:type="dxa"/>
          </w:tcPr>
          <w:p w14:paraId="251007F3" w14:textId="77777777" w:rsidR="00837AE1" w:rsidRPr="00837AE1" w:rsidRDefault="00837AE1" w:rsidP="00790E57">
            <w:pPr>
              <w:rPr>
                <w:rFonts w:cs="Arial"/>
                <w:color w:val="FF0000"/>
                <w:sz w:val="18"/>
                <w:szCs w:val="18"/>
              </w:rPr>
            </w:pPr>
          </w:p>
        </w:tc>
      </w:tr>
      <w:tr w:rsidR="00837AE1" w:rsidRPr="00837AE1" w14:paraId="62E3F3E0" w14:textId="77777777" w:rsidTr="00837A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002" w:type="dxa"/>
          </w:tcPr>
          <w:p w14:paraId="70740A3C" w14:textId="6676778B" w:rsidR="00837AE1" w:rsidRPr="00837AE1" w:rsidRDefault="00837AE1" w:rsidP="00790E5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color w:val="000000"/>
                <w:sz w:val="18"/>
                <w:szCs w:val="18"/>
              </w:rPr>
              <w:t>30</w:t>
            </w:r>
          </w:p>
        </w:tc>
        <w:tc>
          <w:tcPr>
            <w:tcW w:w="1417" w:type="dxa"/>
          </w:tcPr>
          <w:p w14:paraId="2EB9A432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160 bp </w:t>
            </w:r>
          </w:p>
          <w:p w14:paraId="22DCEA82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1817" w:type="dxa"/>
          </w:tcPr>
          <w:p w14:paraId="4BC550D8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59N, 27:137</w:t>
            </w:r>
          </w:p>
          <w:p w14:paraId="6BBB5B90" w14:textId="58F7810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72</w:t>
            </w:r>
            <w:r w:rsidR="00637EC4">
              <w:rPr>
                <w:rFonts w:cs="Arial"/>
                <w:color w:val="000000"/>
                <w:sz w:val="18"/>
                <w:szCs w:val="18"/>
              </w:rPr>
              <w:t>-</w:t>
            </w:r>
            <w:r w:rsidRPr="00837AE1">
              <w:rPr>
                <w:rFonts w:cs="Arial"/>
                <w:color w:val="000000"/>
                <w:sz w:val="18"/>
                <w:szCs w:val="18"/>
              </w:rPr>
              <w:t>27:73</w:t>
            </w:r>
          </w:p>
        </w:tc>
        <w:tc>
          <w:tcPr>
            <w:tcW w:w="8956" w:type="dxa"/>
          </w:tcPr>
          <w:p w14:paraId="0DB48F23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837AE1" w:rsidRPr="00837AE1" w14:paraId="6E9FF314" w14:textId="77777777" w:rsidTr="00837A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002" w:type="dxa"/>
          </w:tcPr>
          <w:p w14:paraId="5E0FC120" w14:textId="1F5C0A81" w:rsidR="00837AE1" w:rsidRPr="00837AE1" w:rsidRDefault="00837AE1" w:rsidP="00790E5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color w:val="000000"/>
                <w:sz w:val="18"/>
                <w:szCs w:val="18"/>
              </w:rPr>
              <w:t xml:space="preserve">31 </w:t>
            </w:r>
          </w:p>
        </w:tc>
        <w:tc>
          <w:tcPr>
            <w:tcW w:w="1417" w:type="dxa"/>
          </w:tcPr>
          <w:p w14:paraId="1D70BFEB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125 bp </w:t>
            </w:r>
          </w:p>
          <w:p w14:paraId="097F654E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160 bp</w:t>
            </w:r>
          </w:p>
          <w:p w14:paraId="775E0706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lastRenderedPageBreak/>
              <w:t>265 bp</w:t>
            </w:r>
          </w:p>
        </w:tc>
        <w:tc>
          <w:tcPr>
            <w:tcW w:w="1817" w:type="dxa"/>
          </w:tcPr>
          <w:p w14:paraId="58A45874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lastRenderedPageBreak/>
              <w:t>*27:65N</w:t>
            </w:r>
          </w:p>
          <w:p w14:paraId="33E23E2C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56</w:t>
            </w:r>
          </w:p>
          <w:p w14:paraId="0977E445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lastRenderedPageBreak/>
              <w:t xml:space="preserve">*27:118 </w:t>
            </w:r>
          </w:p>
        </w:tc>
        <w:tc>
          <w:tcPr>
            <w:tcW w:w="8956" w:type="dxa"/>
          </w:tcPr>
          <w:p w14:paraId="577CED14" w14:textId="77777777" w:rsidR="00837AE1" w:rsidRPr="00837AE1" w:rsidRDefault="00837AE1" w:rsidP="00790E57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bCs/>
                <w:color w:val="000000"/>
                <w:sz w:val="18"/>
                <w:szCs w:val="18"/>
              </w:rPr>
              <w:lastRenderedPageBreak/>
              <w:t>A*24:185N</w:t>
            </w:r>
          </w:p>
        </w:tc>
      </w:tr>
      <w:tr w:rsidR="00837AE1" w:rsidRPr="00837AE1" w14:paraId="243190CE" w14:textId="77777777" w:rsidTr="00837A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"/>
        </w:trPr>
        <w:tc>
          <w:tcPr>
            <w:tcW w:w="1002" w:type="dxa"/>
          </w:tcPr>
          <w:p w14:paraId="093D25CE" w14:textId="30A41A79" w:rsidR="00837AE1" w:rsidRPr="00837AE1" w:rsidRDefault="00837AE1" w:rsidP="00790E57">
            <w:pPr>
              <w:spacing w:beforeLines="20" w:before="48"/>
              <w:rPr>
                <w:rFonts w:cs="Arial"/>
                <w:b/>
                <w:sz w:val="18"/>
                <w:szCs w:val="18"/>
                <w:vertAlign w:val="superscript"/>
              </w:rPr>
            </w:pPr>
            <w:r w:rsidRPr="00AF6342">
              <w:rPr>
                <w:rFonts w:cs="Arial"/>
                <w:b/>
                <w:sz w:val="18"/>
                <w:szCs w:val="18"/>
                <w:lang w:val="sv-SE"/>
              </w:rPr>
              <w:t>32</w:t>
            </w:r>
          </w:p>
          <w:p w14:paraId="09DFF3BB" w14:textId="77777777" w:rsidR="00837AE1" w:rsidRPr="00837AE1" w:rsidRDefault="00837AE1" w:rsidP="00790E57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417" w:type="dxa"/>
          </w:tcPr>
          <w:p w14:paraId="6F9600A2" w14:textId="77777777" w:rsidR="00837AE1" w:rsidRPr="00837AE1" w:rsidRDefault="00837AE1" w:rsidP="00790E57">
            <w:pPr>
              <w:rPr>
                <w:rFonts w:cs="Arial"/>
                <w:sz w:val="18"/>
                <w:szCs w:val="18"/>
              </w:rPr>
            </w:pPr>
            <w:r w:rsidRPr="00837AE1">
              <w:rPr>
                <w:rFonts w:cs="Arial"/>
                <w:sz w:val="18"/>
                <w:szCs w:val="18"/>
              </w:rPr>
              <w:t xml:space="preserve">90 bp  </w:t>
            </w:r>
          </w:p>
          <w:p w14:paraId="68A32D6D" w14:textId="77777777" w:rsidR="00837AE1" w:rsidRPr="00837AE1" w:rsidRDefault="00837AE1" w:rsidP="00790E57">
            <w:pPr>
              <w:rPr>
                <w:rFonts w:cs="Arial"/>
                <w:sz w:val="18"/>
                <w:szCs w:val="18"/>
              </w:rPr>
            </w:pPr>
          </w:p>
          <w:p w14:paraId="5712A210" w14:textId="77777777" w:rsidR="00837AE1" w:rsidRPr="00837AE1" w:rsidRDefault="00837AE1" w:rsidP="00790E57">
            <w:pPr>
              <w:rPr>
                <w:rFonts w:cs="Arial"/>
                <w:sz w:val="18"/>
                <w:szCs w:val="18"/>
              </w:rPr>
            </w:pPr>
          </w:p>
          <w:p w14:paraId="00E01622" w14:textId="77777777" w:rsidR="00837AE1" w:rsidRPr="00837AE1" w:rsidRDefault="00837AE1" w:rsidP="00790E57">
            <w:pPr>
              <w:rPr>
                <w:rFonts w:cs="Arial"/>
                <w:sz w:val="18"/>
                <w:szCs w:val="18"/>
              </w:rPr>
            </w:pPr>
          </w:p>
          <w:p w14:paraId="2129FFEB" w14:textId="77777777" w:rsidR="00837AE1" w:rsidRPr="00837AE1" w:rsidRDefault="00837AE1" w:rsidP="00790E57">
            <w:pPr>
              <w:rPr>
                <w:rFonts w:cs="Arial"/>
                <w:sz w:val="18"/>
                <w:szCs w:val="18"/>
              </w:rPr>
            </w:pPr>
            <w:r w:rsidRPr="00837AE1">
              <w:rPr>
                <w:rFonts w:cs="Arial"/>
                <w:sz w:val="18"/>
                <w:szCs w:val="18"/>
              </w:rPr>
              <w:t>370 bp</w:t>
            </w:r>
          </w:p>
        </w:tc>
        <w:tc>
          <w:tcPr>
            <w:tcW w:w="1817" w:type="dxa"/>
          </w:tcPr>
          <w:p w14:paraId="657944E6" w14:textId="77777777" w:rsidR="00837AE1" w:rsidRPr="00837AE1" w:rsidRDefault="00837AE1" w:rsidP="00790E57">
            <w:pPr>
              <w:rPr>
                <w:rFonts w:cs="Arial"/>
                <w:sz w:val="18"/>
                <w:szCs w:val="18"/>
              </w:rPr>
            </w:pPr>
            <w:r w:rsidRPr="00837AE1">
              <w:rPr>
                <w:rFonts w:cs="Arial"/>
                <w:sz w:val="18"/>
                <w:szCs w:val="18"/>
              </w:rPr>
              <w:t>*27:32, 27:70</w:t>
            </w:r>
          </w:p>
          <w:p w14:paraId="78550C49" w14:textId="77777777" w:rsidR="00837AE1" w:rsidRPr="00837AE1" w:rsidRDefault="00837AE1" w:rsidP="00790E57">
            <w:pPr>
              <w:rPr>
                <w:rFonts w:cs="Arial"/>
                <w:sz w:val="18"/>
                <w:szCs w:val="18"/>
              </w:rPr>
            </w:pPr>
          </w:p>
          <w:p w14:paraId="71C53976" w14:textId="77777777" w:rsidR="00837AE1" w:rsidRPr="00837AE1" w:rsidRDefault="00837AE1" w:rsidP="00790E57">
            <w:pPr>
              <w:rPr>
                <w:rFonts w:cs="Arial"/>
                <w:sz w:val="18"/>
                <w:szCs w:val="18"/>
              </w:rPr>
            </w:pPr>
          </w:p>
          <w:p w14:paraId="363A6844" w14:textId="77777777" w:rsidR="00837AE1" w:rsidRPr="00837AE1" w:rsidRDefault="00837AE1" w:rsidP="00790E57">
            <w:pPr>
              <w:rPr>
                <w:rFonts w:cs="Arial"/>
                <w:sz w:val="18"/>
                <w:szCs w:val="18"/>
              </w:rPr>
            </w:pPr>
          </w:p>
          <w:p w14:paraId="0CED0741" w14:textId="77777777" w:rsidR="00837AE1" w:rsidRPr="00837AE1" w:rsidRDefault="00837AE1" w:rsidP="00790E57">
            <w:pPr>
              <w:rPr>
                <w:rFonts w:cs="Arial"/>
                <w:sz w:val="18"/>
                <w:szCs w:val="18"/>
              </w:rPr>
            </w:pPr>
            <w:r w:rsidRPr="00837AE1">
              <w:rPr>
                <w:rFonts w:cs="Arial"/>
                <w:sz w:val="18"/>
                <w:szCs w:val="18"/>
              </w:rPr>
              <w:t>*27:85</w:t>
            </w:r>
          </w:p>
        </w:tc>
        <w:tc>
          <w:tcPr>
            <w:tcW w:w="8956" w:type="dxa"/>
          </w:tcPr>
          <w:p w14:paraId="7C3BFBA3" w14:textId="77777777" w:rsidR="00837AE1" w:rsidRPr="00837AE1" w:rsidRDefault="00837AE1" w:rsidP="00790E57">
            <w:pPr>
              <w:rPr>
                <w:rFonts w:cs="Arial"/>
                <w:sz w:val="18"/>
                <w:szCs w:val="18"/>
              </w:rPr>
            </w:pPr>
            <w:r w:rsidRPr="00837AE1">
              <w:rPr>
                <w:rFonts w:cs="Arial"/>
                <w:sz w:val="18"/>
                <w:szCs w:val="18"/>
              </w:rPr>
              <w:t xml:space="preserve">*07:28, 07:118, 08:14, 08:87, 15:17:01:01-15:17:07, 15:162, 15:168, 15:177, 15:196, 15:208, 15:216, 15:230, 15:233, 15:269, 15:273, 15:339, 15:356, 15:396, 15:403, 15:411, 15:423-15:424, 15:446, 15:462, 15:500, 15:516, 15:523, 15:532, 15:546Q, 15:553, 15:555, 18:166, 35:234, 40:124:02, 40:180, 40:240, 40:414, 44:02:33, 44:41:01, 44:54, 44:65, 44:106, 44:135, 44:440, </w:t>
            </w:r>
            <w:r w:rsidRPr="00837AE1">
              <w:rPr>
                <w:rFonts w:cs="Arial"/>
                <w:b/>
                <w:bCs/>
                <w:sz w:val="18"/>
                <w:szCs w:val="18"/>
              </w:rPr>
              <w:t>C*02:07, C*02:97, C*02:158</w:t>
            </w:r>
          </w:p>
        </w:tc>
      </w:tr>
      <w:tr w:rsidR="00837AE1" w:rsidRPr="00837AE1" w14:paraId="0292585A" w14:textId="77777777" w:rsidTr="00837A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48"/>
        </w:trPr>
        <w:tc>
          <w:tcPr>
            <w:tcW w:w="1002" w:type="dxa"/>
          </w:tcPr>
          <w:p w14:paraId="07495441" w14:textId="77777777" w:rsidR="00837AE1" w:rsidRPr="00837AE1" w:rsidRDefault="00837AE1" w:rsidP="00790E5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color w:val="000000"/>
                <w:sz w:val="18"/>
                <w:szCs w:val="18"/>
              </w:rPr>
              <w:t>33</w:t>
            </w:r>
          </w:p>
        </w:tc>
        <w:tc>
          <w:tcPr>
            <w:tcW w:w="1417" w:type="dxa"/>
          </w:tcPr>
          <w:p w14:paraId="233208CC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150 bp</w:t>
            </w:r>
          </w:p>
          <w:p w14:paraId="51884304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1817" w:type="dxa"/>
          </w:tcPr>
          <w:p w14:paraId="06FC6261" w14:textId="77777777" w:rsidR="00837AE1" w:rsidRPr="00837AE1" w:rsidRDefault="00837AE1" w:rsidP="00790E57">
            <w:pPr>
              <w:rPr>
                <w:rFonts w:cs="Arial"/>
                <w:sz w:val="18"/>
                <w:szCs w:val="18"/>
                <w:lang w:val="sv-SE"/>
              </w:rPr>
            </w:pPr>
            <w:r w:rsidRPr="00837AE1">
              <w:rPr>
                <w:rFonts w:cs="Arial"/>
                <w:sz w:val="18"/>
                <w:szCs w:val="18"/>
                <w:lang w:val="sv-SE"/>
              </w:rPr>
              <w:t>*27:84</w:t>
            </w:r>
          </w:p>
          <w:p w14:paraId="1B56E999" w14:textId="77777777" w:rsidR="00837AE1" w:rsidRPr="00837AE1" w:rsidRDefault="00837AE1" w:rsidP="00790E57">
            <w:pPr>
              <w:rPr>
                <w:rFonts w:cs="Arial"/>
                <w:sz w:val="18"/>
                <w:szCs w:val="18"/>
                <w:lang w:val="sv-SE"/>
              </w:rPr>
            </w:pPr>
            <w:r w:rsidRPr="00837AE1">
              <w:rPr>
                <w:rFonts w:cs="Arial"/>
                <w:sz w:val="18"/>
                <w:szCs w:val="18"/>
                <w:lang w:val="sv-SE"/>
              </w:rPr>
              <w:t xml:space="preserve">*27:73, 27:80 </w:t>
            </w:r>
          </w:p>
        </w:tc>
        <w:tc>
          <w:tcPr>
            <w:tcW w:w="8956" w:type="dxa"/>
          </w:tcPr>
          <w:p w14:paraId="704C5B8F" w14:textId="77777777" w:rsidR="00837AE1" w:rsidRPr="00837AE1" w:rsidRDefault="00837AE1" w:rsidP="00790E57">
            <w:pPr>
              <w:rPr>
                <w:rFonts w:cs="Arial"/>
                <w:b/>
                <w:bCs/>
                <w:sz w:val="18"/>
                <w:szCs w:val="18"/>
                <w:lang w:val="sv-SE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</w:t>
            </w:r>
            <w:r w:rsidRPr="00837AE1">
              <w:rPr>
                <w:rFonts w:cs="Arial"/>
                <w:sz w:val="18"/>
                <w:szCs w:val="18"/>
                <w:lang w:val="sv-SE"/>
              </w:rPr>
              <w:t xml:space="preserve">13:130, </w:t>
            </w:r>
            <w:r w:rsidRPr="00837AE1">
              <w:rPr>
                <w:rFonts w:cs="Arial"/>
                <w:b/>
                <w:bCs/>
                <w:sz w:val="18"/>
                <w:szCs w:val="18"/>
                <w:lang w:val="sv-SE"/>
              </w:rPr>
              <w:t>C*02:11</w:t>
            </w:r>
          </w:p>
          <w:p w14:paraId="3C617A01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bCs/>
                <w:sz w:val="18"/>
                <w:szCs w:val="18"/>
                <w:lang w:val="sv-SE"/>
              </w:rPr>
              <w:t>*</w:t>
            </w:r>
            <w:r w:rsidRPr="00837AE1">
              <w:rPr>
                <w:rFonts w:cs="Arial"/>
                <w:sz w:val="18"/>
                <w:szCs w:val="18"/>
                <w:lang w:val="sv-SE"/>
              </w:rPr>
              <w:t>40:88</w:t>
            </w:r>
          </w:p>
        </w:tc>
      </w:tr>
      <w:tr w:rsidR="00837AE1" w:rsidRPr="00837AE1" w14:paraId="702A98B7" w14:textId="77777777" w:rsidTr="00837A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002" w:type="dxa"/>
          </w:tcPr>
          <w:p w14:paraId="43541BF5" w14:textId="77777777" w:rsidR="00837AE1" w:rsidRPr="00837AE1" w:rsidRDefault="00837AE1" w:rsidP="00790E57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837AE1">
              <w:rPr>
                <w:rFonts w:cs="Arial"/>
                <w:b/>
                <w:sz w:val="18"/>
                <w:szCs w:val="18"/>
              </w:rPr>
              <w:t>34</w:t>
            </w:r>
          </w:p>
        </w:tc>
        <w:tc>
          <w:tcPr>
            <w:tcW w:w="1417" w:type="dxa"/>
          </w:tcPr>
          <w:p w14:paraId="0CC166BE" w14:textId="77777777" w:rsidR="00837AE1" w:rsidRPr="00837AE1" w:rsidRDefault="00837AE1" w:rsidP="00790E57">
            <w:pPr>
              <w:rPr>
                <w:rFonts w:cs="Arial"/>
                <w:sz w:val="18"/>
                <w:szCs w:val="18"/>
              </w:rPr>
            </w:pPr>
            <w:r w:rsidRPr="00837AE1">
              <w:rPr>
                <w:rFonts w:cs="Arial"/>
                <w:sz w:val="18"/>
                <w:szCs w:val="18"/>
              </w:rPr>
              <w:t>160 bp</w:t>
            </w:r>
          </w:p>
          <w:p w14:paraId="728F3E3E" w14:textId="77777777" w:rsidR="00837AE1" w:rsidRPr="00837AE1" w:rsidRDefault="00837AE1" w:rsidP="00790E57">
            <w:pPr>
              <w:rPr>
                <w:rFonts w:cs="Arial"/>
                <w:sz w:val="18"/>
                <w:szCs w:val="18"/>
              </w:rPr>
            </w:pPr>
            <w:r w:rsidRPr="00837AE1">
              <w:rPr>
                <w:rFonts w:cs="Arial"/>
                <w:sz w:val="18"/>
                <w:szCs w:val="18"/>
              </w:rPr>
              <w:t>265 bp</w:t>
            </w:r>
          </w:p>
        </w:tc>
        <w:tc>
          <w:tcPr>
            <w:tcW w:w="1817" w:type="dxa"/>
          </w:tcPr>
          <w:p w14:paraId="35BAA9E8" w14:textId="77777777" w:rsidR="00837AE1" w:rsidRPr="00837AE1" w:rsidRDefault="00837AE1" w:rsidP="00790E57">
            <w:pPr>
              <w:rPr>
                <w:rFonts w:cs="Arial"/>
                <w:sz w:val="18"/>
                <w:szCs w:val="18"/>
              </w:rPr>
            </w:pPr>
            <w:r w:rsidRPr="00837AE1">
              <w:rPr>
                <w:rFonts w:cs="Arial"/>
                <w:sz w:val="18"/>
                <w:szCs w:val="18"/>
              </w:rPr>
              <w:t>*27:82</w:t>
            </w:r>
          </w:p>
          <w:p w14:paraId="55150A50" w14:textId="77777777" w:rsidR="00837AE1" w:rsidRPr="00837AE1" w:rsidRDefault="00837AE1" w:rsidP="00790E57">
            <w:pPr>
              <w:rPr>
                <w:rFonts w:cs="Arial"/>
                <w:sz w:val="18"/>
                <w:szCs w:val="18"/>
              </w:rPr>
            </w:pPr>
            <w:r w:rsidRPr="00837AE1">
              <w:rPr>
                <w:rFonts w:cs="Arial"/>
                <w:sz w:val="18"/>
                <w:szCs w:val="18"/>
              </w:rPr>
              <w:t>*27:118</w:t>
            </w:r>
          </w:p>
        </w:tc>
        <w:tc>
          <w:tcPr>
            <w:tcW w:w="8956" w:type="dxa"/>
          </w:tcPr>
          <w:p w14:paraId="23398185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837AE1" w:rsidRPr="00837AE1" w14:paraId="6AE44002" w14:textId="77777777" w:rsidTr="00837A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002" w:type="dxa"/>
          </w:tcPr>
          <w:p w14:paraId="2D3196AC" w14:textId="5D905CC6" w:rsidR="00837AE1" w:rsidRPr="00837AE1" w:rsidRDefault="00837AE1" w:rsidP="00790E5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color w:val="000000"/>
                <w:sz w:val="18"/>
                <w:szCs w:val="18"/>
              </w:rPr>
              <w:t>35</w:t>
            </w:r>
          </w:p>
        </w:tc>
        <w:tc>
          <w:tcPr>
            <w:tcW w:w="1417" w:type="dxa"/>
          </w:tcPr>
          <w:p w14:paraId="626E176E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120 bp</w:t>
            </w:r>
          </w:p>
          <w:p w14:paraId="3485B3B9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1817" w:type="dxa"/>
          </w:tcPr>
          <w:p w14:paraId="7D00D890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134</w:t>
            </w:r>
          </w:p>
          <w:p w14:paraId="24810F84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83</w:t>
            </w:r>
          </w:p>
        </w:tc>
        <w:tc>
          <w:tcPr>
            <w:tcW w:w="8956" w:type="dxa"/>
          </w:tcPr>
          <w:p w14:paraId="063CF088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837AE1" w:rsidRPr="00837AE1" w14:paraId="09F0E921" w14:textId="77777777" w:rsidTr="00837A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002" w:type="dxa"/>
          </w:tcPr>
          <w:p w14:paraId="51788C2E" w14:textId="77777777" w:rsidR="00837AE1" w:rsidRPr="00837AE1" w:rsidRDefault="00837AE1" w:rsidP="00790E5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color w:val="000000"/>
                <w:sz w:val="18"/>
                <w:szCs w:val="18"/>
              </w:rPr>
              <w:t>36</w:t>
            </w:r>
          </w:p>
        </w:tc>
        <w:tc>
          <w:tcPr>
            <w:tcW w:w="1417" w:type="dxa"/>
          </w:tcPr>
          <w:p w14:paraId="18A69981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190 bp</w:t>
            </w:r>
          </w:p>
          <w:p w14:paraId="4A5BA6B4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350 bp</w:t>
            </w:r>
          </w:p>
        </w:tc>
        <w:tc>
          <w:tcPr>
            <w:tcW w:w="1817" w:type="dxa"/>
          </w:tcPr>
          <w:p w14:paraId="4A370584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146</w:t>
            </w:r>
          </w:p>
          <w:p w14:paraId="3BDB6FA5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*27:94N </w:t>
            </w:r>
          </w:p>
        </w:tc>
        <w:tc>
          <w:tcPr>
            <w:tcW w:w="8956" w:type="dxa"/>
          </w:tcPr>
          <w:p w14:paraId="6C56ECD9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DC92DDA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37:33N</w:t>
            </w:r>
          </w:p>
        </w:tc>
      </w:tr>
      <w:tr w:rsidR="00837AE1" w:rsidRPr="00837AE1" w14:paraId="4D7E4F73" w14:textId="77777777" w:rsidTr="00837A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002" w:type="dxa"/>
          </w:tcPr>
          <w:p w14:paraId="50142F35" w14:textId="3147581D" w:rsidR="00837AE1" w:rsidRPr="00837AE1" w:rsidRDefault="00837AE1" w:rsidP="00790E5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color w:val="000000"/>
                <w:sz w:val="18"/>
                <w:szCs w:val="18"/>
              </w:rPr>
              <w:t>41</w:t>
            </w:r>
          </w:p>
        </w:tc>
        <w:tc>
          <w:tcPr>
            <w:tcW w:w="1417" w:type="dxa"/>
          </w:tcPr>
          <w:p w14:paraId="3163E92F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105 bp</w:t>
            </w:r>
          </w:p>
          <w:p w14:paraId="60F57D40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155 bp</w:t>
            </w:r>
          </w:p>
        </w:tc>
        <w:tc>
          <w:tcPr>
            <w:tcW w:w="1817" w:type="dxa"/>
          </w:tcPr>
          <w:p w14:paraId="6889B013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67</w:t>
            </w:r>
          </w:p>
          <w:p w14:paraId="0534CAE8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91</w:t>
            </w:r>
          </w:p>
        </w:tc>
        <w:tc>
          <w:tcPr>
            <w:tcW w:w="8956" w:type="dxa"/>
          </w:tcPr>
          <w:p w14:paraId="5558DF60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B05C98" w:rsidRPr="00837AE1" w14:paraId="1157F162" w14:textId="77777777" w:rsidTr="00837A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002" w:type="dxa"/>
          </w:tcPr>
          <w:p w14:paraId="5DF74232" w14:textId="604BEE50" w:rsidR="00B05C98" w:rsidRPr="00837AE1" w:rsidRDefault="00B05C98" w:rsidP="00B05C98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>
              <w:rPr>
                <w:rFonts w:cs="Arial"/>
                <w:b/>
                <w:color w:val="000000"/>
                <w:sz w:val="18"/>
                <w:szCs w:val="18"/>
              </w:rPr>
              <w:t>43</w:t>
            </w:r>
          </w:p>
        </w:tc>
        <w:tc>
          <w:tcPr>
            <w:tcW w:w="1417" w:type="dxa"/>
          </w:tcPr>
          <w:p w14:paraId="3B3256C7" w14:textId="77777777" w:rsidR="00B05C98" w:rsidRPr="00B05C98" w:rsidRDefault="00B05C98" w:rsidP="00B05C98">
            <w:pPr>
              <w:rPr>
                <w:rFonts w:cs="Arial"/>
                <w:color w:val="000000"/>
                <w:sz w:val="18"/>
                <w:szCs w:val="18"/>
              </w:rPr>
            </w:pPr>
            <w:r w:rsidRPr="00B05C98">
              <w:rPr>
                <w:rFonts w:cs="Arial"/>
                <w:color w:val="000000"/>
                <w:sz w:val="18"/>
                <w:szCs w:val="18"/>
              </w:rPr>
              <w:t>155 bp</w:t>
            </w:r>
          </w:p>
          <w:p w14:paraId="71B35F43" w14:textId="1537E291" w:rsidR="00B05C98" w:rsidRPr="00B05C98" w:rsidRDefault="00B05C98" w:rsidP="00B05C98">
            <w:pPr>
              <w:rPr>
                <w:rFonts w:cs="Arial"/>
                <w:color w:val="000000"/>
                <w:sz w:val="18"/>
                <w:szCs w:val="18"/>
              </w:rPr>
            </w:pPr>
            <w:r w:rsidRPr="00B05C98">
              <w:rPr>
                <w:rFonts w:cs="Arial"/>
                <w:color w:val="000000"/>
                <w:sz w:val="18"/>
                <w:szCs w:val="18"/>
              </w:rPr>
              <w:t>290 bp</w:t>
            </w:r>
          </w:p>
        </w:tc>
        <w:tc>
          <w:tcPr>
            <w:tcW w:w="1817" w:type="dxa"/>
          </w:tcPr>
          <w:p w14:paraId="72AAD0D7" w14:textId="77777777" w:rsidR="00B05C98" w:rsidRPr="00B05C98" w:rsidRDefault="00B05C98" w:rsidP="00B05C98">
            <w:pPr>
              <w:rPr>
                <w:rFonts w:cs="Arial"/>
                <w:color w:val="000000"/>
                <w:sz w:val="18"/>
                <w:szCs w:val="18"/>
              </w:rPr>
            </w:pPr>
            <w:r w:rsidRPr="00B05C98">
              <w:rPr>
                <w:rFonts w:cs="Arial"/>
                <w:color w:val="000000"/>
                <w:sz w:val="18"/>
                <w:szCs w:val="18"/>
              </w:rPr>
              <w:t>*27:68</w:t>
            </w:r>
          </w:p>
          <w:p w14:paraId="095A8B26" w14:textId="1E1AB833" w:rsidR="00B05C98" w:rsidRPr="00B05C98" w:rsidRDefault="00B05C98" w:rsidP="00B05C98">
            <w:pPr>
              <w:rPr>
                <w:rFonts w:cs="Arial"/>
                <w:color w:val="000000"/>
                <w:sz w:val="18"/>
                <w:szCs w:val="18"/>
              </w:rPr>
            </w:pPr>
            <w:r w:rsidRPr="00B05C98">
              <w:rPr>
                <w:rFonts w:cs="Arial"/>
                <w:color w:val="000000"/>
                <w:sz w:val="18"/>
                <w:szCs w:val="18"/>
              </w:rPr>
              <w:t>*27:05:02:04Q</w:t>
            </w:r>
          </w:p>
        </w:tc>
        <w:tc>
          <w:tcPr>
            <w:tcW w:w="8956" w:type="dxa"/>
          </w:tcPr>
          <w:p w14:paraId="02194C2E" w14:textId="77777777" w:rsidR="00B05C98" w:rsidRPr="00B05C98" w:rsidRDefault="00B05C98" w:rsidP="00B05C98">
            <w:pPr>
              <w:rPr>
                <w:rFonts w:cs="Arial"/>
                <w:color w:val="000000"/>
                <w:sz w:val="18"/>
                <w:szCs w:val="18"/>
              </w:rPr>
            </w:pPr>
            <w:r w:rsidRPr="00B05C98">
              <w:rPr>
                <w:rFonts w:cs="Arial"/>
                <w:color w:val="000000"/>
                <w:sz w:val="18"/>
                <w:szCs w:val="18"/>
              </w:rPr>
              <w:t xml:space="preserve">*15:201 </w:t>
            </w:r>
          </w:p>
          <w:p w14:paraId="7198E361" w14:textId="77777777" w:rsidR="00B05C98" w:rsidRPr="00B05C98" w:rsidRDefault="00B05C98" w:rsidP="00B05C98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B05C98" w:rsidRPr="00837AE1" w14:paraId="1762BE46" w14:textId="77777777" w:rsidTr="00837A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002" w:type="dxa"/>
          </w:tcPr>
          <w:p w14:paraId="2FA615DC" w14:textId="77777777" w:rsidR="00B05C98" w:rsidRPr="00837AE1" w:rsidRDefault="00B05C98" w:rsidP="00B05C98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color w:val="000000"/>
                <w:sz w:val="18"/>
                <w:szCs w:val="18"/>
              </w:rPr>
              <w:t>44</w:t>
            </w:r>
          </w:p>
        </w:tc>
        <w:tc>
          <w:tcPr>
            <w:tcW w:w="1417" w:type="dxa"/>
          </w:tcPr>
          <w:p w14:paraId="11A15B76" w14:textId="77777777" w:rsidR="00B05C98" w:rsidRPr="00837AE1" w:rsidRDefault="00B05C98" w:rsidP="00B05C98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225 bp</w:t>
            </w:r>
          </w:p>
          <w:p w14:paraId="09006280" w14:textId="77777777" w:rsidR="00B05C98" w:rsidRPr="00837AE1" w:rsidRDefault="00B05C98" w:rsidP="00B05C98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255 bp</w:t>
            </w:r>
          </w:p>
          <w:p w14:paraId="4A4F9597" w14:textId="77777777" w:rsidR="00B05C98" w:rsidRDefault="00B05C98" w:rsidP="00B05C98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ECF90E1" w14:textId="2190C7D9" w:rsidR="00B05C98" w:rsidRPr="00837AE1" w:rsidRDefault="00B05C98" w:rsidP="00B05C98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290 bp</w:t>
            </w:r>
          </w:p>
        </w:tc>
        <w:tc>
          <w:tcPr>
            <w:tcW w:w="1817" w:type="dxa"/>
          </w:tcPr>
          <w:p w14:paraId="0DC7444B" w14:textId="4D989EDD" w:rsidR="00B05C98" w:rsidRDefault="00B05C98" w:rsidP="00B05C98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66N</w:t>
            </w:r>
          </w:p>
          <w:p w14:paraId="1587DDBC" w14:textId="042EAD9E" w:rsidR="00B05C98" w:rsidRPr="00837AE1" w:rsidRDefault="00B05C98" w:rsidP="00B05C98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01, 27:142</w:t>
            </w:r>
          </w:p>
          <w:p w14:paraId="34D90201" w14:textId="77777777" w:rsidR="00B05C98" w:rsidRDefault="00B05C98" w:rsidP="00B05C98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DF1861F" w14:textId="78FA4940" w:rsidR="00B05C98" w:rsidRPr="00837AE1" w:rsidRDefault="00B05C98" w:rsidP="00B05C98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58</w:t>
            </w:r>
          </w:p>
        </w:tc>
        <w:tc>
          <w:tcPr>
            <w:tcW w:w="8956" w:type="dxa"/>
          </w:tcPr>
          <w:p w14:paraId="2B56DC8D" w14:textId="77777777" w:rsidR="00B05C98" w:rsidRDefault="00B05C98" w:rsidP="00B05C98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5B33772" w14:textId="3093A612" w:rsidR="00B05C98" w:rsidRPr="00837AE1" w:rsidRDefault="00B05C98" w:rsidP="00B05C98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13:23, 13:55, 18:09, 37:10, 40:47, 40:96, 40:157, 40:201, 44:15:01:01-44:15:01:02, 44:55, 44:103, 44:188, 44:212, 49:02</w:t>
            </w:r>
          </w:p>
        </w:tc>
      </w:tr>
      <w:tr w:rsidR="00B05C98" w:rsidRPr="00837AE1" w14:paraId="0B7D03FB" w14:textId="77777777" w:rsidTr="00837A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002" w:type="dxa"/>
          </w:tcPr>
          <w:p w14:paraId="422A3D33" w14:textId="77777777" w:rsidR="00B05C98" w:rsidRPr="00837AE1" w:rsidRDefault="00B05C98" w:rsidP="00B05C98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color w:val="000000"/>
                <w:sz w:val="18"/>
                <w:szCs w:val="18"/>
              </w:rPr>
              <w:t>45</w:t>
            </w:r>
          </w:p>
        </w:tc>
        <w:tc>
          <w:tcPr>
            <w:tcW w:w="1417" w:type="dxa"/>
          </w:tcPr>
          <w:p w14:paraId="697AA916" w14:textId="77777777" w:rsidR="00B05C98" w:rsidRPr="00837AE1" w:rsidRDefault="00B05C98" w:rsidP="00B05C98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150 bp</w:t>
            </w:r>
          </w:p>
          <w:p w14:paraId="21B5AFD9" w14:textId="77777777" w:rsidR="00B05C98" w:rsidRPr="00837AE1" w:rsidRDefault="00B05C98" w:rsidP="00B05C98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1817" w:type="dxa"/>
          </w:tcPr>
          <w:p w14:paraId="5EA92519" w14:textId="77777777" w:rsidR="00B05C98" w:rsidRPr="00837AE1" w:rsidRDefault="00B05C98" w:rsidP="00B05C98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sz w:val="18"/>
                <w:szCs w:val="18"/>
                <w:lang w:val="sv-SE"/>
              </w:rPr>
              <w:t>*</w:t>
            </w:r>
            <w:r w:rsidRPr="00837AE1">
              <w:rPr>
                <w:rFonts w:cs="Arial"/>
                <w:color w:val="000000"/>
                <w:sz w:val="18"/>
                <w:szCs w:val="18"/>
              </w:rPr>
              <w:t>27:84</w:t>
            </w:r>
          </w:p>
          <w:p w14:paraId="1A011DEE" w14:textId="77777777" w:rsidR="00B05C98" w:rsidRPr="00837AE1" w:rsidRDefault="00B05C98" w:rsidP="00B05C98">
            <w:pPr>
              <w:rPr>
                <w:rFonts w:cs="Arial"/>
                <w:sz w:val="18"/>
                <w:szCs w:val="18"/>
                <w:lang w:val="sv-SE"/>
              </w:rPr>
            </w:pPr>
            <w:r w:rsidRPr="00837AE1">
              <w:rPr>
                <w:rFonts w:cs="Arial"/>
                <w:sz w:val="18"/>
                <w:szCs w:val="18"/>
                <w:lang w:val="sv-SE"/>
              </w:rPr>
              <w:t>*27:141</w:t>
            </w:r>
          </w:p>
        </w:tc>
        <w:tc>
          <w:tcPr>
            <w:tcW w:w="8956" w:type="dxa"/>
          </w:tcPr>
          <w:p w14:paraId="37E5F1E1" w14:textId="77777777" w:rsidR="00B05C98" w:rsidRPr="00837AE1" w:rsidRDefault="00B05C98" w:rsidP="00B05C98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*13:130, </w:t>
            </w:r>
            <w:r w:rsidRPr="00837AE1">
              <w:rPr>
                <w:rFonts w:cs="Arial"/>
                <w:b/>
                <w:bCs/>
                <w:color w:val="000000"/>
                <w:sz w:val="18"/>
                <w:szCs w:val="18"/>
              </w:rPr>
              <w:t>C*02:11</w:t>
            </w:r>
          </w:p>
        </w:tc>
      </w:tr>
    </w:tbl>
    <w:p w14:paraId="22B48544" w14:textId="77777777" w:rsidR="0014681B" w:rsidRDefault="0014681B" w:rsidP="00600C61">
      <w:pPr>
        <w:pStyle w:val="Footer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p w14:paraId="1E0F3F00" w14:textId="508FC6F2" w:rsidR="00606000" w:rsidRPr="006557A5" w:rsidRDefault="00606000" w:rsidP="00600C61">
      <w:pPr>
        <w:ind w:right="-143"/>
        <w:jc w:val="both"/>
        <w:rPr>
          <w:rFonts w:ascii="Arial" w:hAnsi="Arial" w:cs="Arial"/>
          <w:sz w:val="18"/>
          <w:szCs w:val="18"/>
        </w:rPr>
      </w:pPr>
      <w:r w:rsidRPr="00606000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606000">
        <w:rPr>
          <w:rFonts w:ascii="Arial" w:hAnsi="Arial" w:cs="Arial"/>
          <w:spacing w:val="-3"/>
          <w:sz w:val="18"/>
          <w:szCs w:val="18"/>
        </w:rPr>
        <w:t xml:space="preserve">The following HLA-B*27 alleles </w:t>
      </w:r>
      <w:r w:rsidRPr="00606000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2660"/>
        <w:gridCol w:w="1593"/>
      </w:tblGrid>
      <w:tr w:rsidR="0072690D" w:rsidRPr="008173D6" w14:paraId="46BF806E" w14:textId="77777777" w:rsidTr="00AA4F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49F09C52" w14:textId="77777777" w:rsidR="0072690D" w:rsidRPr="00327C5B" w:rsidRDefault="0072690D" w:rsidP="00AA4F5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327C5B">
              <w:rPr>
                <w:color w:val="00000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</w:tcPr>
          <w:p w14:paraId="2EA9E4E9" w14:textId="77777777" w:rsidR="0072690D" w:rsidRPr="00327C5B" w:rsidRDefault="0072690D" w:rsidP="00AA4F5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327C5B">
              <w:rPr>
                <w:color w:val="000000"/>
                <w:spacing w:val="-3"/>
                <w:sz w:val="18"/>
                <w:szCs w:val="18"/>
              </w:rPr>
              <w:t>Primer mix</w:t>
            </w:r>
          </w:p>
        </w:tc>
      </w:tr>
      <w:tr w:rsidR="0072690D" w:rsidRPr="008173D6" w14:paraId="428F84EF" w14:textId="77777777" w:rsidTr="00AA4F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3BAEE83C" w14:textId="77777777" w:rsidR="0072690D" w:rsidRPr="00327C5B" w:rsidRDefault="0072690D" w:rsidP="00AA4F5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327C5B">
              <w:rPr>
                <w:spacing w:val="-3"/>
                <w:sz w:val="18"/>
                <w:szCs w:val="18"/>
              </w:rPr>
              <w:t>B*27:37, 27:55, 27:101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</w:tcPr>
          <w:p w14:paraId="40100B55" w14:textId="77777777" w:rsidR="0072690D" w:rsidRPr="00327C5B" w:rsidRDefault="0072690D" w:rsidP="00AA4F5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327C5B">
              <w:rPr>
                <w:spacing w:val="-3"/>
                <w:sz w:val="18"/>
                <w:szCs w:val="18"/>
              </w:rPr>
              <w:t>22</w:t>
            </w:r>
          </w:p>
        </w:tc>
      </w:tr>
      <w:tr w:rsidR="0072690D" w:rsidRPr="00762323" w14:paraId="73D4BAC5" w14:textId="77777777" w:rsidTr="00AA4F5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16EBA27D" w14:textId="77777777" w:rsidR="0072690D" w:rsidRPr="00327C5B" w:rsidRDefault="0072690D" w:rsidP="00AA4F5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327C5B">
              <w:rPr>
                <w:spacing w:val="-3"/>
                <w:sz w:val="18"/>
                <w:szCs w:val="18"/>
              </w:rPr>
              <w:t>B*27:53, 27:119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</w:tcPr>
          <w:p w14:paraId="68C54AD5" w14:textId="77777777" w:rsidR="0072690D" w:rsidRPr="00327C5B" w:rsidRDefault="0072690D" w:rsidP="00AA4F5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327C5B">
              <w:rPr>
                <w:spacing w:val="-3"/>
                <w:sz w:val="18"/>
                <w:szCs w:val="18"/>
              </w:rPr>
              <w:t>13</w:t>
            </w:r>
          </w:p>
        </w:tc>
      </w:tr>
      <w:tr w:rsidR="0072690D" w:rsidRPr="008173D6" w14:paraId="0BF0E47D" w14:textId="77777777" w:rsidTr="00AA4F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430E1F43" w14:textId="77777777" w:rsidR="0072690D" w:rsidRPr="00327C5B" w:rsidRDefault="0072690D" w:rsidP="00AA4F5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327C5B">
              <w:rPr>
                <w:spacing w:val="-3"/>
                <w:sz w:val="18"/>
                <w:szCs w:val="18"/>
              </w:rPr>
              <w:t xml:space="preserve">B*27:69, 27:173 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</w:tcPr>
          <w:p w14:paraId="0FD22562" w14:textId="77777777" w:rsidR="0072690D" w:rsidRPr="00327C5B" w:rsidRDefault="0072690D" w:rsidP="00AA4F5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327C5B">
              <w:rPr>
                <w:spacing w:val="-3"/>
                <w:sz w:val="18"/>
                <w:szCs w:val="18"/>
              </w:rPr>
              <w:t>20</w:t>
            </w:r>
          </w:p>
        </w:tc>
      </w:tr>
      <w:tr w:rsidR="0072690D" w:rsidRPr="008173D6" w14:paraId="46559C66" w14:textId="77777777" w:rsidTr="00AA4F5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337A589E" w14:textId="77777777" w:rsidR="0072690D" w:rsidRPr="00327C5B" w:rsidRDefault="0072690D" w:rsidP="00AA4F5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327C5B">
              <w:rPr>
                <w:spacing w:val="-3"/>
                <w:sz w:val="18"/>
                <w:szCs w:val="18"/>
              </w:rPr>
              <w:t>B*27:83, 27:134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</w:tcPr>
          <w:p w14:paraId="77A66AA1" w14:textId="77777777" w:rsidR="0072690D" w:rsidRPr="00327C5B" w:rsidRDefault="0072690D" w:rsidP="00AA4F5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327C5B">
              <w:rPr>
                <w:spacing w:val="-3"/>
                <w:sz w:val="18"/>
                <w:szCs w:val="18"/>
              </w:rPr>
              <w:t>35</w:t>
            </w:r>
          </w:p>
        </w:tc>
      </w:tr>
    </w:tbl>
    <w:p w14:paraId="446DCA0F" w14:textId="19DBDA56" w:rsidR="006557A5" w:rsidRPr="006557A5" w:rsidRDefault="006557A5" w:rsidP="006557A5">
      <w:pPr>
        <w:jc w:val="both"/>
        <w:rPr>
          <w:rFonts w:ascii="Arial" w:hAnsi="Arial" w:cs="Arial"/>
          <w:spacing w:val="-3"/>
          <w:sz w:val="18"/>
          <w:szCs w:val="18"/>
        </w:rPr>
      </w:pPr>
      <w:r w:rsidRPr="006557A5"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  <w:t>5</w:t>
      </w:r>
      <w:r w:rsidRPr="006557A5">
        <w:rPr>
          <w:rFonts w:ascii="Arial" w:hAnsi="Arial" w:cs="Arial"/>
          <w:spacing w:val="-3"/>
          <w:sz w:val="18"/>
          <w:szCs w:val="18"/>
        </w:rPr>
        <w:t>The HLA-B*27 primer set cannot separate the following alleles. These alleles can be distinguished by the HLA-B low resolution kit and/or the HLA-B*40 high resolution kit.</w:t>
      </w: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3969"/>
      </w:tblGrid>
      <w:tr w:rsidR="006557A5" w:rsidRPr="006557A5" w14:paraId="2B661A25" w14:textId="77777777" w:rsidTr="000646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2"/>
        </w:trPr>
        <w:tc>
          <w:tcPr>
            <w:tcW w:w="3969" w:type="dxa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</w:tcPr>
          <w:p w14:paraId="42ED79CA" w14:textId="77777777" w:rsidR="006557A5" w:rsidRPr="006557A5" w:rsidRDefault="006557A5" w:rsidP="000646F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6557A5">
              <w:rPr>
                <w:spacing w:val="-3"/>
                <w:sz w:val="18"/>
                <w:szCs w:val="18"/>
              </w:rPr>
              <w:t>Alleles</w:t>
            </w:r>
          </w:p>
        </w:tc>
      </w:tr>
      <w:tr w:rsidR="006557A5" w:rsidRPr="006557A5" w14:paraId="012A2FFF" w14:textId="77777777" w:rsidTr="000646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3969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0705B62A" w14:textId="77777777" w:rsidR="006557A5" w:rsidRPr="006557A5" w:rsidRDefault="006557A5" w:rsidP="000646F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rPr>
                <w:bCs/>
                <w:spacing w:val="-3"/>
                <w:sz w:val="18"/>
                <w:szCs w:val="18"/>
              </w:rPr>
            </w:pPr>
            <w:r w:rsidRPr="006557A5">
              <w:rPr>
                <w:bCs/>
                <w:smallCaps/>
                <w:spacing w:val="-3"/>
                <w:sz w:val="18"/>
                <w:szCs w:val="18"/>
              </w:rPr>
              <w:t>B*27:33, 40:50:01:01-40:50:01:02</w:t>
            </w:r>
          </w:p>
        </w:tc>
      </w:tr>
    </w:tbl>
    <w:p w14:paraId="4A7FE8BB" w14:textId="77777777" w:rsidR="006557A5" w:rsidRPr="006557A5" w:rsidRDefault="006557A5" w:rsidP="006557A5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3"/>
        <w:jc w:val="left"/>
        <w:rPr>
          <w:rFonts w:cs="Arial"/>
          <w:spacing w:val="-3"/>
          <w:sz w:val="18"/>
          <w:szCs w:val="18"/>
        </w:rPr>
      </w:pPr>
    </w:p>
    <w:p w14:paraId="702517E6" w14:textId="77777777" w:rsidR="00B15979" w:rsidRPr="00F3317D" w:rsidRDefault="00B15979" w:rsidP="00600C61">
      <w:pPr>
        <w:suppressAutoHyphens/>
        <w:ind w:right="-1"/>
        <w:jc w:val="both"/>
        <w:rPr>
          <w:rFonts w:ascii="Arial" w:hAnsi="Arial" w:cs="Arial"/>
          <w:spacing w:val="-2"/>
          <w:sz w:val="18"/>
          <w:szCs w:val="18"/>
        </w:rPr>
      </w:pPr>
      <w:proofErr w:type="gramStart"/>
      <w:r w:rsidRPr="00F3317D">
        <w:rPr>
          <w:rFonts w:ascii="Arial" w:hAnsi="Arial" w:cs="Arial"/>
          <w:spacing w:val="-2"/>
          <w:sz w:val="18"/>
          <w:szCs w:val="18"/>
        </w:rPr>
        <w:t>‘w’,</w:t>
      </w:r>
      <w:proofErr w:type="gramEnd"/>
      <w:r w:rsidRPr="00F3317D">
        <w:rPr>
          <w:rFonts w:ascii="Arial" w:hAnsi="Arial" w:cs="Arial"/>
          <w:spacing w:val="-2"/>
          <w:sz w:val="18"/>
          <w:szCs w:val="18"/>
        </w:rPr>
        <w:t xml:space="preserve"> might be weakly amplified.</w:t>
      </w:r>
    </w:p>
    <w:p w14:paraId="5A12C9EA" w14:textId="542B8BA6" w:rsidR="00302576" w:rsidRDefault="00B15979" w:rsidP="00600C61">
      <w:pPr>
        <w:pStyle w:val="Footer"/>
        <w:tabs>
          <w:tab w:val="clear" w:pos="4153"/>
          <w:tab w:val="clear" w:pos="8306"/>
        </w:tabs>
        <w:ind w:right="-1"/>
        <w:jc w:val="both"/>
        <w:rPr>
          <w:rFonts w:ascii="Arial" w:hAnsi="Arial" w:cs="Arial"/>
          <w:spacing w:val="-1"/>
          <w:sz w:val="18"/>
          <w:szCs w:val="18"/>
          <w:lang w:val="en-US"/>
        </w:rPr>
      </w:pPr>
      <w:r w:rsidRPr="00F3317D">
        <w:rPr>
          <w:rFonts w:ascii="Arial" w:hAnsi="Arial" w:cs="Arial"/>
          <w:spacing w:val="-1"/>
          <w:sz w:val="18"/>
          <w:szCs w:val="18"/>
          <w:lang w:val="en-US"/>
        </w:rPr>
        <w:t>‘?’, nucleotide sequence information not available for the primer matching sequence.</w:t>
      </w:r>
    </w:p>
    <w:p w14:paraId="3A1D2DAC" w14:textId="35CF6C0F" w:rsidR="00DA49D2" w:rsidRDefault="00DA49D2" w:rsidP="00DA49D2"/>
    <w:p w14:paraId="2488820E" w14:textId="77777777" w:rsidR="00B05C98" w:rsidRPr="00B05C98" w:rsidRDefault="00B05C98" w:rsidP="00B05C98">
      <w:pPr>
        <w:pStyle w:val="Title"/>
        <w:jc w:val="left"/>
        <w:rPr>
          <w:b w:val="0"/>
          <w:bCs/>
          <w:sz w:val="18"/>
          <w:szCs w:val="10"/>
          <w:lang w:val="en-GB"/>
        </w:rPr>
      </w:pPr>
      <w:r w:rsidRPr="00B05C98">
        <w:rPr>
          <w:b w:val="0"/>
          <w:bCs/>
          <w:sz w:val="18"/>
          <w:szCs w:val="10"/>
          <w:lang w:val="en-GB"/>
        </w:rPr>
        <w:t>Changes in revision R01 compared to R00:</w:t>
      </w:r>
    </w:p>
    <w:p w14:paraId="717159A2" w14:textId="7D6B4D40" w:rsidR="00B05C98" w:rsidRPr="00B05C98" w:rsidRDefault="00B05C98" w:rsidP="00B05C98">
      <w:pPr>
        <w:pStyle w:val="Title"/>
        <w:jc w:val="left"/>
        <w:rPr>
          <w:sz w:val="28"/>
          <w:szCs w:val="18"/>
          <w:lang w:val="en-GB"/>
        </w:rPr>
      </w:pPr>
      <w:r w:rsidRPr="00B05C98">
        <w:rPr>
          <w:b w:val="0"/>
          <w:bCs/>
          <w:sz w:val="18"/>
          <w:szCs w:val="10"/>
          <w:lang w:val="en-GB"/>
        </w:rPr>
        <w:t>1. In primer mix 43, the allele assignment was modified to the correct band sizes.</w:t>
      </w:r>
    </w:p>
    <w:sectPr w:rsidR="00B05C98" w:rsidRPr="00B05C98" w:rsidSect="00525CD5">
      <w:pgSz w:w="16840" w:h="11907" w:orient="landscape" w:code="9"/>
      <w:pgMar w:top="567" w:right="1701" w:bottom="1134" w:left="170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38992B" w14:textId="77777777" w:rsidR="000174E5" w:rsidRDefault="000174E5">
      <w:r>
        <w:separator/>
      </w:r>
    </w:p>
  </w:endnote>
  <w:endnote w:type="continuationSeparator" w:id="0">
    <w:p w14:paraId="3BFE73AE" w14:textId="77777777" w:rsidR="000174E5" w:rsidRDefault="000174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09256" w14:textId="6A54FA65" w:rsidR="00835452" w:rsidRPr="00060351" w:rsidRDefault="00B2290B" w:rsidP="00BD04A7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>
      <w:rPr>
        <w:rFonts w:ascii="Arial" w:hAnsi="Arial" w:cs="Arial"/>
        <w:i/>
        <w:lang w:val="en-US"/>
      </w:rPr>
      <w:t>CareDx</w:t>
    </w:r>
    <w:r w:rsidR="00835452" w:rsidRPr="00060351">
      <w:rPr>
        <w:rFonts w:ascii="Arial" w:hAnsi="Arial" w:cs="Arial"/>
        <w:lang w:val="en-US"/>
      </w:rPr>
      <w:t xml:space="preserve"> AB</w:t>
    </w:r>
    <w:r w:rsidR="00835452" w:rsidRPr="00060351">
      <w:rPr>
        <w:rFonts w:ascii="Arial" w:hAnsi="Arial" w:cs="Arial"/>
        <w:lang w:val="en-US"/>
      </w:rPr>
      <w:tab/>
    </w:r>
    <w:r w:rsidR="00835452" w:rsidRPr="00060351">
      <w:rPr>
        <w:rFonts w:ascii="Arial" w:hAnsi="Arial" w:cs="Arial"/>
        <w:lang w:val="en-US"/>
      </w:rPr>
      <w:tab/>
    </w:r>
    <w:r w:rsidR="00835452">
      <w:rPr>
        <w:rFonts w:ascii="Arial" w:hAnsi="Arial"/>
      </w:rPr>
      <w:t xml:space="preserve">For </w:t>
    </w:r>
    <w:r w:rsidR="00835452" w:rsidRPr="00CD0CFA">
      <w:rPr>
        <w:rFonts w:ascii="Arial" w:hAnsi="Arial"/>
        <w:i/>
      </w:rPr>
      <w:t>In Vitro</w:t>
    </w:r>
    <w:r w:rsidR="00835452">
      <w:rPr>
        <w:rFonts w:ascii="Arial" w:hAnsi="Arial"/>
      </w:rPr>
      <w:t xml:space="preserve"> Diagnostic Use</w:t>
    </w:r>
    <w:r w:rsidR="00835452" w:rsidRPr="00060351">
      <w:rPr>
        <w:rFonts w:ascii="Arial" w:hAnsi="Arial" w:cs="Arial"/>
        <w:lang w:val="en-US"/>
      </w:rPr>
      <w:t xml:space="preserve"> </w:t>
    </w:r>
  </w:p>
  <w:p w14:paraId="7D7ABD56" w14:textId="77777777" w:rsidR="00835452" w:rsidRPr="00E61910" w:rsidRDefault="00835452" w:rsidP="00BD04A7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68BE931C" w14:textId="77777777" w:rsidR="00835452" w:rsidRPr="00AA240A" w:rsidRDefault="00835452" w:rsidP="00BD04A7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721E9793" w14:textId="77777777" w:rsidR="00835452" w:rsidRPr="00A6082E" w:rsidRDefault="00835452" w:rsidP="00AA240A">
    <w:pPr>
      <w:pStyle w:val="Footer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B2290B">
      <w:rPr>
        <w:rFonts w:ascii="Arial" w:hAnsi="Arial"/>
        <w:noProof/>
      </w:rPr>
      <w:t>1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B2290B">
      <w:rPr>
        <w:rFonts w:ascii="Arial" w:hAnsi="Arial"/>
        <w:noProof/>
      </w:rPr>
      <w:t>12</w:t>
    </w:r>
    <w:r w:rsidRPr="00272610">
      <w:rPr>
        <w:rFonts w:ascii="Arial" w:hAnsi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90ECCC" w14:textId="09681F76" w:rsidR="00835452" w:rsidRPr="00060351" w:rsidRDefault="00DA49D2" w:rsidP="00471F00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>
      <w:rPr>
        <w:rFonts w:ascii="Arial" w:hAnsi="Arial" w:cs="Arial"/>
        <w:i/>
        <w:lang w:val="en-US"/>
      </w:rPr>
      <w:t>CareDx</w:t>
    </w:r>
    <w:r w:rsidR="00835452" w:rsidRPr="00060351">
      <w:rPr>
        <w:rFonts w:ascii="Arial" w:hAnsi="Arial" w:cs="Arial"/>
        <w:lang w:val="en-US"/>
      </w:rPr>
      <w:t xml:space="preserve"> AB</w:t>
    </w:r>
    <w:r w:rsidR="00835452" w:rsidRPr="00060351">
      <w:rPr>
        <w:rFonts w:ascii="Arial" w:hAnsi="Arial" w:cs="Arial"/>
        <w:lang w:val="en-US"/>
      </w:rPr>
      <w:tab/>
    </w:r>
    <w:r w:rsidR="00835452" w:rsidRPr="00060351">
      <w:rPr>
        <w:rFonts w:ascii="Arial" w:hAnsi="Arial" w:cs="Arial"/>
        <w:lang w:val="en-US"/>
      </w:rPr>
      <w:tab/>
    </w:r>
    <w:r w:rsidR="00835452">
      <w:rPr>
        <w:rFonts w:ascii="Arial" w:hAnsi="Arial"/>
      </w:rPr>
      <w:t xml:space="preserve">For </w:t>
    </w:r>
    <w:r w:rsidR="00835452" w:rsidRPr="00CD0CFA">
      <w:rPr>
        <w:rFonts w:ascii="Arial" w:hAnsi="Arial"/>
        <w:i/>
      </w:rPr>
      <w:t>In Vitro</w:t>
    </w:r>
    <w:r w:rsidR="00835452">
      <w:rPr>
        <w:rFonts w:ascii="Arial" w:hAnsi="Arial"/>
      </w:rPr>
      <w:t xml:space="preserve"> Diagnostic Use</w:t>
    </w:r>
    <w:r w:rsidR="00835452" w:rsidRPr="00060351">
      <w:rPr>
        <w:rFonts w:ascii="Arial" w:hAnsi="Arial" w:cs="Arial"/>
        <w:lang w:val="en-US"/>
      </w:rPr>
      <w:t xml:space="preserve"> </w:t>
    </w:r>
  </w:p>
  <w:p w14:paraId="61D946F8" w14:textId="77777777" w:rsidR="00835452" w:rsidRPr="00E61910" w:rsidRDefault="00835452" w:rsidP="00471F00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67847168" w14:textId="77777777" w:rsidR="00835452" w:rsidRPr="00AA240A" w:rsidRDefault="00835452" w:rsidP="00471F00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5EFF9066" w14:textId="77777777" w:rsidR="00835452" w:rsidRPr="00471F00" w:rsidRDefault="00835452" w:rsidP="00471F00">
    <w:pPr>
      <w:pStyle w:val="Footer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B2290B">
      <w:rPr>
        <w:rFonts w:ascii="Arial" w:hAnsi="Arial"/>
        <w:noProof/>
      </w:rPr>
      <w:t>8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B2290B">
      <w:rPr>
        <w:rFonts w:ascii="Arial" w:hAnsi="Arial"/>
        <w:noProof/>
      </w:rPr>
      <w:t>12</w:t>
    </w:r>
    <w:r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3CF655" w14:textId="77777777" w:rsidR="000174E5" w:rsidRDefault="000174E5">
      <w:r>
        <w:separator/>
      </w:r>
    </w:p>
  </w:footnote>
  <w:footnote w:type="continuationSeparator" w:id="0">
    <w:p w14:paraId="5EF5D1AE" w14:textId="77777777" w:rsidR="000174E5" w:rsidRDefault="000174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696FE6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F6866C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2FC85F" w14:textId="77777777" w:rsidR="00D06B65" w:rsidRPr="00DA49D2" w:rsidRDefault="00670E7D" w:rsidP="00D06B65">
    <w:pPr>
      <w:rPr>
        <w:lang w:val="es-ES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5C46983C" wp14:editId="387639D6">
              <wp:simplePos x="0" y="0"/>
              <wp:positionH relativeFrom="column">
                <wp:posOffset>4444441</wp:posOffset>
              </wp:positionH>
              <wp:positionV relativeFrom="paragraph">
                <wp:posOffset>-172237</wp:posOffset>
              </wp:positionV>
              <wp:extent cx="2049729" cy="495300"/>
              <wp:effectExtent l="0" t="0" r="27305" b="19685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49729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B04CB26" w14:textId="74DB367D" w:rsidR="00835452" w:rsidRPr="00AE65CF" w:rsidRDefault="0083545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hyperlink r:id="rId1" w:history="1">
                            <w:r w:rsidR="00DA49D2" w:rsidRPr="004B27D3">
                              <w:rPr>
                                <w:rStyle w:val="Hyperlink"/>
                                <w:rFonts w:ascii="Arial" w:hAnsi="Arial" w:cs="Arial"/>
                                <w:sz w:val="18"/>
                              </w:rPr>
                              <w:t>https://labproducts.caredx.com</w:t>
                            </w:r>
                          </w:hyperlink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C46983C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349.95pt;margin-top:-13.55pt;width:161.4pt;height:39pt;z-index:25165516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">
              <v:textbox style="mso-fit-shape-to-text:t">
                <w:txbxContent>
                  <w:p w14:paraId="2B04CB26" w14:textId="74DB367D" w:rsidR="00835452" w:rsidRPr="00AE65CF" w:rsidRDefault="0083545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hyperlink r:id="rId2" w:history="1">
                      <w:r w:rsidR="00DA49D2" w:rsidRPr="004B27D3">
                        <w:rPr>
                          <w:rStyle w:val="Hyperlink"/>
                          <w:rFonts w:ascii="Arial" w:hAnsi="Arial" w:cs="Arial"/>
                          <w:sz w:val="18"/>
                        </w:rPr>
                        <w:t>https://labproducts.caredx.com</w:t>
                      </w:r>
                    </w:hyperlink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</v:shape>
          </w:pict>
        </mc:Fallback>
      </mc:AlternateContent>
    </w:r>
    <w:r w:rsidR="00FA67B1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2BEE1781" wp14:editId="68088C8C">
          <wp:simplePos x="0" y="0"/>
          <wp:positionH relativeFrom="margin">
            <wp:posOffset>-159026</wp:posOffset>
          </wp:positionH>
          <wp:positionV relativeFrom="paragraph">
            <wp:posOffset>-149280</wp:posOffset>
          </wp:positionV>
          <wp:extent cx="1696085" cy="230505"/>
          <wp:effectExtent l="0" t="0" r="0" b="0"/>
          <wp:wrapSquare wrapText="bothSides"/>
          <wp:docPr id="11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6085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06B65" w:rsidRPr="00DA49D2">
      <w:rPr>
        <w:rFonts w:cs="Arial"/>
        <w:i/>
        <w:sz w:val="40"/>
        <w:szCs w:val="40"/>
        <w:lang w:val="es-ES"/>
      </w:rPr>
      <w:t xml:space="preserve"> </w:t>
    </w:r>
    <w:r w:rsidR="00D06B65" w:rsidRPr="00DA49D2">
      <w:rPr>
        <w:sz w:val="32"/>
        <w:szCs w:val="32"/>
        <w:vertAlign w:val="superscript"/>
        <w:lang w:val="es-ES"/>
      </w:rPr>
      <w:tab/>
    </w:r>
    <w:r w:rsidR="00D06B65" w:rsidRPr="00DA49D2">
      <w:rPr>
        <w:sz w:val="32"/>
        <w:szCs w:val="32"/>
        <w:vertAlign w:val="superscript"/>
        <w:lang w:val="es-ES"/>
      </w:rPr>
      <w:tab/>
    </w:r>
    <w:r w:rsidR="00D06B65" w:rsidRPr="00DA49D2">
      <w:rPr>
        <w:sz w:val="32"/>
        <w:szCs w:val="32"/>
        <w:vertAlign w:val="superscript"/>
        <w:lang w:val="es-ES"/>
      </w:rPr>
      <w:tab/>
    </w:r>
    <w:r w:rsidR="00FA67B1" w:rsidRPr="00DA49D2">
      <w:rPr>
        <w:sz w:val="32"/>
        <w:szCs w:val="32"/>
        <w:vertAlign w:val="superscript"/>
        <w:lang w:val="es-ES"/>
      </w:rPr>
      <w:t xml:space="preserve"> </w:t>
    </w:r>
    <w:r w:rsidR="00FA67B1" w:rsidRPr="00DA49D2">
      <w:rPr>
        <w:rFonts w:ascii="Arial" w:hAnsi="Arial" w:cs="Arial"/>
        <w:b/>
        <w:sz w:val="20"/>
        <w:szCs w:val="20"/>
        <w:lang w:val="es-ES"/>
      </w:rPr>
      <w:t xml:space="preserve">   </w:t>
    </w:r>
    <w:r w:rsidR="00912702" w:rsidRPr="00DA49D2">
      <w:rPr>
        <w:rFonts w:ascii="Arial" w:hAnsi="Arial" w:cs="Arial"/>
        <w:b/>
        <w:sz w:val="20"/>
        <w:szCs w:val="20"/>
        <w:lang w:val="es-ES"/>
      </w:rPr>
      <w:t>HLA-B*27</w:t>
    </w:r>
  </w:p>
  <w:p w14:paraId="7526D4AD" w14:textId="657D004B" w:rsidR="00D06B65" w:rsidRPr="00DA49D2" w:rsidRDefault="006C7FFB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>
      <w:rPr>
        <w:rFonts w:ascii="Arial" w:hAnsi="Arial" w:cs="Arial"/>
        <w:sz w:val="20"/>
        <w:szCs w:val="20"/>
        <w:lang w:val="es-ES"/>
      </w:rPr>
      <w:t>April 2021</w:t>
    </w:r>
    <w:r w:rsidR="0088058D" w:rsidRPr="00DA49D2">
      <w:rPr>
        <w:rFonts w:ascii="Arial" w:hAnsi="Arial" w:cs="Arial"/>
        <w:b/>
        <w:sz w:val="20"/>
        <w:szCs w:val="20"/>
        <w:lang w:val="es-ES"/>
      </w:rPr>
      <w:tab/>
    </w:r>
    <w:r w:rsidR="00BD65D2" w:rsidRPr="00DA49D2">
      <w:rPr>
        <w:rFonts w:ascii="Arial" w:hAnsi="Arial" w:cs="Arial"/>
        <w:b/>
        <w:sz w:val="20"/>
        <w:szCs w:val="20"/>
        <w:lang w:val="es-ES"/>
      </w:rPr>
      <w:t>101.</w:t>
    </w:r>
    <w:r w:rsidR="00912702" w:rsidRPr="00DA49D2">
      <w:rPr>
        <w:rFonts w:ascii="Arial" w:hAnsi="Arial" w:cs="Arial"/>
        <w:b/>
        <w:sz w:val="20"/>
        <w:szCs w:val="20"/>
        <w:lang w:val="es-ES"/>
      </w:rPr>
      <w:t>521-24/04 -24u/04</w:t>
    </w:r>
    <w:r w:rsidR="00D06B65" w:rsidRPr="00DA49D2">
      <w:rPr>
        <w:rFonts w:ascii="Arial" w:hAnsi="Arial" w:cs="Arial"/>
        <w:b/>
        <w:sz w:val="20"/>
        <w:szCs w:val="20"/>
        <w:lang w:val="es-ES"/>
      </w:rPr>
      <w:t>u</w:t>
    </w:r>
  </w:p>
  <w:p w14:paraId="6DB9EDD3" w14:textId="00E63B92" w:rsidR="00835452" w:rsidRPr="00DA49D2" w:rsidRDefault="0088058D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DA49D2">
      <w:rPr>
        <w:rFonts w:ascii="Arial" w:hAnsi="Arial" w:cs="Arial"/>
        <w:sz w:val="20"/>
        <w:szCs w:val="20"/>
        <w:lang w:val="es-ES"/>
      </w:rPr>
      <w:t>Rev. No: 0</w:t>
    </w:r>
    <w:r w:rsidR="006C7FFB">
      <w:rPr>
        <w:rFonts w:ascii="Arial" w:hAnsi="Arial" w:cs="Arial"/>
        <w:sz w:val="20"/>
        <w:szCs w:val="20"/>
        <w:lang w:val="es-ES"/>
      </w:rPr>
      <w:t>1</w:t>
    </w:r>
    <w:r w:rsidR="00835452" w:rsidRPr="00DA49D2">
      <w:rPr>
        <w:rFonts w:ascii="Arial" w:hAnsi="Arial" w:cs="Arial"/>
        <w:b/>
        <w:sz w:val="20"/>
        <w:szCs w:val="20"/>
        <w:lang w:val="es-ES"/>
      </w:rPr>
      <w:t xml:space="preserve">                                    </w:t>
    </w:r>
    <w:r w:rsidRPr="00DA49D2">
      <w:rPr>
        <w:rFonts w:ascii="Arial" w:hAnsi="Arial" w:cs="Arial"/>
        <w:b/>
        <w:sz w:val="20"/>
        <w:szCs w:val="20"/>
        <w:lang w:val="es-ES"/>
      </w:rPr>
      <w:t xml:space="preserve">                             </w:t>
    </w:r>
    <w:r w:rsidR="00497239" w:rsidRPr="00DA49D2">
      <w:rPr>
        <w:rFonts w:ascii="Arial" w:hAnsi="Arial" w:cs="Arial"/>
        <w:b/>
        <w:sz w:val="20"/>
        <w:szCs w:val="20"/>
        <w:lang w:val="es-ES"/>
      </w:rPr>
      <w:t xml:space="preserve">  </w:t>
    </w:r>
    <w:r w:rsidR="00987150">
      <w:rPr>
        <w:rFonts w:ascii="Arial" w:hAnsi="Arial" w:cs="Arial"/>
        <w:b/>
        <w:sz w:val="20"/>
        <w:szCs w:val="20"/>
        <w:lang w:val="es-ES"/>
      </w:rPr>
      <w:t>4L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2A816F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5B45258" w14:textId="77777777" w:rsidR="00835452" w:rsidRDefault="00835452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09AC2E55"/>
    <w:multiLevelType w:val="hybridMultilevel"/>
    <w:tmpl w:val="54CA4244"/>
    <w:lvl w:ilvl="0" w:tplc="041D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0E352A98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1BE30271"/>
    <w:multiLevelType w:val="hybridMultilevel"/>
    <w:tmpl w:val="8A34542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CF16DF"/>
    <w:multiLevelType w:val="hybridMultilevel"/>
    <w:tmpl w:val="22020A72"/>
    <w:lvl w:ilvl="0" w:tplc="EA403560">
      <w:start w:val="1"/>
      <w:numFmt w:val="bullet"/>
      <w:lvlText w:val=""/>
      <w:lvlJc w:val="left"/>
      <w:pPr>
        <w:ind w:left="389" w:hanging="247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8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66B574F0"/>
    <w:multiLevelType w:val="hybridMultilevel"/>
    <w:tmpl w:val="F67C996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9F65D46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8"/>
  </w:num>
  <w:num w:numId="2">
    <w:abstractNumId w:val="11"/>
  </w:num>
  <w:num w:numId="3">
    <w:abstractNumId w:val="5"/>
  </w:num>
  <w:num w:numId="4">
    <w:abstractNumId w:val="0"/>
  </w:num>
  <w:num w:numId="5">
    <w:abstractNumId w:val="1"/>
  </w:num>
  <w:num w:numId="6">
    <w:abstractNumId w:val="2"/>
  </w:num>
  <w:num w:numId="7">
    <w:abstractNumId w:val="4"/>
  </w:num>
  <w:num w:numId="8">
    <w:abstractNumId w:val="10"/>
  </w:num>
  <w:num w:numId="9">
    <w:abstractNumId w:val="3"/>
  </w:num>
  <w:num w:numId="10">
    <w:abstractNumId w:val="9"/>
  </w:num>
  <w:num w:numId="11">
    <w:abstractNumId w:val="7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3584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MLe0NDSzNDMzNDJW0lEKTi0uzszPAykwrAUAEKbNCiwAAAA="/>
  </w:docVars>
  <w:rsids>
    <w:rsidRoot w:val="001010A3"/>
    <w:rsid w:val="00001DAD"/>
    <w:rsid w:val="00003ADC"/>
    <w:rsid w:val="00012D10"/>
    <w:rsid w:val="000174E5"/>
    <w:rsid w:val="00020579"/>
    <w:rsid w:val="00020EA2"/>
    <w:rsid w:val="00024005"/>
    <w:rsid w:val="00024ADB"/>
    <w:rsid w:val="00032AB9"/>
    <w:rsid w:val="0003770A"/>
    <w:rsid w:val="0005415B"/>
    <w:rsid w:val="000564D1"/>
    <w:rsid w:val="00060484"/>
    <w:rsid w:val="00072421"/>
    <w:rsid w:val="00072FF0"/>
    <w:rsid w:val="00073075"/>
    <w:rsid w:val="0007352E"/>
    <w:rsid w:val="00073C1D"/>
    <w:rsid w:val="00073EB6"/>
    <w:rsid w:val="00076077"/>
    <w:rsid w:val="000769B9"/>
    <w:rsid w:val="00076D91"/>
    <w:rsid w:val="00085E00"/>
    <w:rsid w:val="0009679C"/>
    <w:rsid w:val="000A0A1E"/>
    <w:rsid w:val="000A10A3"/>
    <w:rsid w:val="000B4DE6"/>
    <w:rsid w:val="000C5F24"/>
    <w:rsid w:val="000C7605"/>
    <w:rsid w:val="000D5570"/>
    <w:rsid w:val="000D590A"/>
    <w:rsid w:val="000E2B25"/>
    <w:rsid w:val="000F1A4F"/>
    <w:rsid w:val="000F3C01"/>
    <w:rsid w:val="000F6F6F"/>
    <w:rsid w:val="00100350"/>
    <w:rsid w:val="001010A3"/>
    <w:rsid w:val="00111884"/>
    <w:rsid w:val="00122E04"/>
    <w:rsid w:val="00125072"/>
    <w:rsid w:val="001269C6"/>
    <w:rsid w:val="00131E36"/>
    <w:rsid w:val="0013552F"/>
    <w:rsid w:val="0014681B"/>
    <w:rsid w:val="0015004F"/>
    <w:rsid w:val="00153748"/>
    <w:rsid w:val="00154298"/>
    <w:rsid w:val="001579AA"/>
    <w:rsid w:val="00162A62"/>
    <w:rsid w:val="00172075"/>
    <w:rsid w:val="0017279B"/>
    <w:rsid w:val="00181075"/>
    <w:rsid w:val="0019307E"/>
    <w:rsid w:val="00197BB8"/>
    <w:rsid w:val="001A2D4D"/>
    <w:rsid w:val="001A481C"/>
    <w:rsid w:val="001A54D0"/>
    <w:rsid w:val="001B0A47"/>
    <w:rsid w:val="001B140D"/>
    <w:rsid w:val="001C0083"/>
    <w:rsid w:val="001C41DC"/>
    <w:rsid w:val="001D2FA4"/>
    <w:rsid w:val="001D5B78"/>
    <w:rsid w:val="001F1BFE"/>
    <w:rsid w:val="001F3F6C"/>
    <w:rsid w:val="001F6847"/>
    <w:rsid w:val="002144EA"/>
    <w:rsid w:val="00214D0C"/>
    <w:rsid w:val="00221705"/>
    <w:rsid w:val="002258C5"/>
    <w:rsid w:val="0023036E"/>
    <w:rsid w:val="00236AD7"/>
    <w:rsid w:val="00251C5E"/>
    <w:rsid w:val="00253280"/>
    <w:rsid w:val="00253E9E"/>
    <w:rsid w:val="00255414"/>
    <w:rsid w:val="002564FF"/>
    <w:rsid w:val="00260338"/>
    <w:rsid w:val="002673DF"/>
    <w:rsid w:val="00272610"/>
    <w:rsid w:val="00277149"/>
    <w:rsid w:val="00277642"/>
    <w:rsid w:val="00280F08"/>
    <w:rsid w:val="00292BC5"/>
    <w:rsid w:val="00293C5C"/>
    <w:rsid w:val="002C23CF"/>
    <w:rsid w:val="002C2939"/>
    <w:rsid w:val="002D0660"/>
    <w:rsid w:val="002D707A"/>
    <w:rsid w:val="002D73C8"/>
    <w:rsid w:val="002E4D12"/>
    <w:rsid w:val="002E548C"/>
    <w:rsid w:val="002F3F1E"/>
    <w:rsid w:val="003003D4"/>
    <w:rsid w:val="003023B0"/>
    <w:rsid w:val="00302576"/>
    <w:rsid w:val="00310290"/>
    <w:rsid w:val="003201D4"/>
    <w:rsid w:val="00320C08"/>
    <w:rsid w:val="00327C5B"/>
    <w:rsid w:val="00331CF6"/>
    <w:rsid w:val="003367B4"/>
    <w:rsid w:val="00337E3A"/>
    <w:rsid w:val="0035290B"/>
    <w:rsid w:val="00354386"/>
    <w:rsid w:val="00365D52"/>
    <w:rsid w:val="00367914"/>
    <w:rsid w:val="00367997"/>
    <w:rsid w:val="00373E47"/>
    <w:rsid w:val="00375239"/>
    <w:rsid w:val="00376026"/>
    <w:rsid w:val="00382BE4"/>
    <w:rsid w:val="0038376A"/>
    <w:rsid w:val="00386B7F"/>
    <w:rsid w:val="003A203F"/>
    <w:rsid w:val="003B6C5B"/>
    <w:rsid w:val="003C2DDF"/>
    <w:rsid w:val="003C60D3"/>
    <w:rsid w:val="003D0837"/>
    <w:rsid w:val="003D0DEE"/>
    <w:rsid w:val="003D6E23"/>
    <w:rsid w:val="003E02D5"/>
    <w:rsid w:val="003E0649"/>
    <w:rsid w:val="003E274F"/>
    <w:rsid w:val="003F2D05"/>
    <w:rsid w:val="00402C50"/>
    <w:rsid w:val="004240F6"/>
    <w:rsid w:val="00440FFA"/>
    <w:rsid w:val="00450478"/>
    <w:rsid w:val="00453D32"/>
    <w:rsid w:val="0046087F"/>
    <w:rsid w:val="004637DE"/>
    <w:rsid w:val="00471F00"/>
    <w:rsid w:val="00473FE0"/>
    <w:rsid w:val="00481119"/>
    <w:rsid w:val="00486CFF"/>
    <w:rsid w:val="00493D14"/>
    <w:rsid w:val="00497239"/>
    <w:rsid w:val="00497D36"/>
    <w:rsid w:val="004A7E2C"/>
    <w:rsid w:val="004B1F8B"/>
    <w:rsid w:val="004B28F2"/>
    <w:rsid w:val="004C72AD"/>
    <w:rsid w:val="004D46E1"/>
    <w:rsid w:val="004E1E7A"/>
    <w:rsid w:val="004F3A3A"/>
    <w:rsid w:val="004F5DC6"/>
    <w:rsid w:val="00503481"/>
    <w:rsid w:val="00504AD8"/>
    <w:rsid w:val="00511D00"/>
    <w:rsid w:val="00512069"/>
    <w:rsid w:val="00512CCF"/>
    <w:rsid w:val="00512F9A"/>
    <w:rsid w:val="00525CD5"/>
    <w:rsid w:val="00532C20"/>
    <w:rsid w:val="005458F6"/>
    <w:rsid w:val="0055075C"/>
    <w:rsid w:val="00553F26"/>
    <w:rsid w:val="0055676E"/>
    <w:rsid w:val="00561EFF"/>
    <w:rsid w:val="005658AC"/>
    <w:rsid w:val="00571E25"/>
    <w:rsid w:val="00572E5F"/>
    <w:rsid w:val="00574932"/>
    <w:rsid w:val="0058693D"/>
    <w:rsid w:val="0059269D"/>
    <w:rsid w:val="005B1AD4"/>
    <w:rsid w:val="005B1B96"/>
    <w:rsid w:val="005C3203"/>
    <w:rsid w:val="005C6D9C"/>
    <w:rsid w:val="005C7EB4"/>
    <w:rsid w:val="005D1A1B"/>
    <w:rsid w:val="005E1772"/>
    <w:rsid w:val="005E2D44"/>
    <w:rsid w:val="005E5E01"/>
    <w:rsid w:val="005F150D"/>
    <w:rsid w:val="005F2147"/>
    <w:rsid w:val="00600C61"/>
    <w:rsid w:val="00606000"/>
    <w:rsid w:val="00607B65"/>
    <w:rsid w:val="006132E4"/>
    <w:rsid w:val="00615BD0"/>
    <w:rsid w:val="006223A5"/>
    <w:rsid w:val="006363C8"/>
    <w:rsid w:val="00637EC4"/>
    <w:rsid w:val="006406A5"/>
    <w:rsid w:val="006479D6"/>
    <w:rsid w:val="006557A5"/>
    <w:rsid w:val="00661AE0"/>
    <w:rsid w:val="006661C0"/>
    <w:rsid w:val="0066719B"/>
    <w:rsid w:val="00667291"/>
    <w:rsid w:val="00670E7D"/>
    <w:rsid w:val="00671245"/>
    <w:rsid w:val="0067773C"/>
    <w:rsid w:val="0068440A"/>
    <w:rsid w:val="00686988"/>
    <w:rsid w:val="00692F6C"/>
    <w:rsid w:val="006A0C67"/>
    <w:rsid w:val="006A2610"/>
    <w:rsid w:val="006A2F3F"/>
    <w:rsid w:val="006B0D0E"/>
    <w:rsid w:val="006B3E1A"/>
    <w:rsid w:val="006B6103"/>
    <w:rsid w:val="006B6E3F"/>
    <w:rsid w:val="006C4083"/>
    <w:rsid w:val="006C5A92"/>
    <w:rsid w:val="006C751F"/>
    <w:rsid w:val="006C7FFB"/>
    <w:rsid w:val="006D4350"/>
    <w:rsid w:val="006D5977"/>
    <w:rsid w:val="006D6F17"/>
    <w:rsid w:val="006E33AB"/>
    <w:rsid w:val="006E4F82"/>
    <w:rsid w:val="006E7A32"/>
    <w:rsid w:val="006F139A"/>
    <w:rsid w:val="006F3D45"/>
    <w:rsid w:val="00700747"/>
    <w:rsid w:val="00703B29"/>
    <w:rsid w:val="00705C65"/>
    <w:rsid w:val="00720C57"/>
    <w:rsid w:val="007238DC"/>
    <w:rsid w:val="0072690D"/>
    <w:rsid w:val="007327EC"/>
    <w:rsid w:val="00734CF1"/>
    <w:rsid w:val="00735572"/>
    <w:rsid w:val="0074044C"/>
    <w:rsid w:val="00743155"/>
    <w:rsid w:val="00744CE7"/>
    <w:rsid w:val="0075152E"/>
    <w:rsid w:val="00752213"/>
    <w:rsid w:val="0075310A"/>
    <w:rsid w:val="0075468C"/>
    <w:rsid w:val="00762323"/>
    <w:rsid w:val="007713C6"/>
    <w:rsid w:val="00785012"/>
    <w:rsid w:val="007870CA"/>
    <w:rsid w:val="0079135B"/>
    <w:rsid w:val="00796E2D"/>
    <w:rsid w:val="007A1CE6"/>
    <w:rsid w:val="007A234B"/>
    <w:rsid w:val="007A4689"/>
    <w:rsid w:val="007B5C92"/>
    <w:rsid w:val="007B6D9D"/>
    <w:rsid w:val="007C0077"/>
    <w:rsid w:val="007C5FD3"/>
    <w:rsid w:val="007D3A51"/>
    <w:rsid w:val="007D449B"/>
    <w:rsid w:val="007D662A"/>
    <w:rsid w:val="007E365B"/>
    <w:rsid w:val="007E7A46"/>
    <w:rsid w:val="007F03B4"/>
    <w:rsid w:val="00800303"/>
    <w:rsid w:val="00807182"/>
    <w:rsid w:val="008111DA"/>
    <w:rsid w:val="00811EBA"/>
    <w:rsid w:val="0081448E"/>
    <w:rsid w:val="00814ED3"/>
    <w:rsid w:val="00824EDF"/>
    <w:rsid w:val="00835452"/>
    <w:rsid w:val="00837AE1"/>
    <w:rsid w:val="00844514"/>
    <w:rsid w:val="008650CB"/>
    <w:rsid w:val="0087081B"/>
    <w:rsid w:val="008714C0"/>
    <w:rsid w:val="0088058D"/>
    <w:rsid w:val="00885BFE"/>
    <w:rsid w:val="008872EB"/>
    <w:rsid w:val="00891CFF"/>
    <w:rsid w:val="008B674C"/>
    <w:rsid w:val="008C3A0F"/>
    <w:rsid w:val="008C57A3"/>
    <w:rsid w:val="008C7A46"/>
    <w:rsid w:val="008D4624"/>
    <w:rsid w:val="008E4D5D"/>
    <w:rsid w:val="008F055B"/>
    <w:rsid w:val="008F068B"/>
    <w:rsid w:val="008F674B"/>
    <w:rsid w:val="008F7AD3"/>
    <w:rsid w:val="00912702"/>
    <w:rsid w:val="0091530B"/>
    <w:rsid w:val="00915467"/>
    <w:rsid w:val="00920C78"/>
    <w:rsid w:val="00920DB9"/>
    <w:rsid w:val="00930724"/>
    <w:rsid w:val="00933390"/>
    <w:rsid w:val="00940097"/>
    <w:rsid w:val="00942EA2"/>
    <w:rsid w:val="009456AE"/>
    <w:rsid w:val="0094583E"/>
    <w:rsid w:val="00946629"/>
    <w:rsid w:val="00964437"/>
    <w:rsid w:val="00965212"/>
    <w:rsid w:val="00965933"/>
    <w:rsid w:val="00971D2A"/>
    <w:rsid w:val="00972B5A"/>
    <w:rsid w:val="00980262"/>
    <w:rsid w:val="009817BC"/>
    <w:rsid w:val="00986CCA"/>
    <w:rsid w:val="00987150"/>
    <w:rsid w:val="00993D44"/>
    <w:rsid w:val="00994958"/>
    <w:rsid w:val="009A0BDC"/>
    <w:rsid w:val="009A2C96"/>
    <w:rsid w:val="009A5AD0"/>
    <w:rsid w:val="009A7BDB"/>
    <w:rsid w:val="009B5F11"/>
    <w:rsid w:val="009C02DC"/>
    <w:rsid w:val="009C2C40"/>
    <w:rsid w:val="009D0788"/>
    <w:rsid w:val="009D2E44"/>
    <w:rsid w:val="009D4EF2"/>
    <w:rsid w:val="009D5C15"/>
    <w:rsid w:val="009E1C42"/>
    <w:rsid w:val="009E4AB1"/>
    <w:rsid w:val="009E6698"/>
    <w:rsid w:val="009F00DE"/>
    <w:rsid w:val="009F0B3A"/>
    <w:rsid w:val="00A00FC4"/>
    <w:rsid w:val="00A046AF"/>
    <w:rsid w:val="00A06E76"/>
    <w:rsid w:val="00A07349"/>
    <w:rsid w:val="00A214BE"/>
    <w:rsid w:val="00A22124"/>
    <w:rsid w:val="00A25BFA"/>
    <w:rsid w:val="00A25F6F"/>
    <w:rsid w:val="00A27C52"/>
    <w:rsid w:val="00A342FE"/>
    <w:rsid w:val="00A4288E"/>
    <w:rsid w:val="00A4343D"/>
    <w:rsid w:val="00A44459"/>
    <w:rsid w:val="00A46239"/>
    <w:rsid w:val="00A50614"/>
    <w:rsid w:val="00A620C5"/>
    <w:rsid w:val="00A715E1"/>
    <w:rsid w:val="00A7677C"/>
    <w:rsid w:val="00A77A54"/>
    <w:rsid w:val="00A812C9"/>
    <w:rsid w:val="00A8335C"/>
    <w:rsid w:val="00A905BF"/>
    <w:rsid w:val="00A916D7"/>
    <w:rsid w:val="00A928EE"/>
    <w:rsid w:val="00A93EF0"/>
    <w:rsid w:val="00AA01BA"/>
    <w:rsid w:val="00AA240A"/>
    <w:rsid w:val="00AA68CB"/>
    <w:rsid w:val="00AB12B0"/>
    <w:rsid w:val="00AB2381"/>
    <w:rsid w:val="00AB5CFB"/>
    <w:rsid w:val="00AD1AE6"/>
    <w:rsid w:val="00AD51C7"/>
    <w:rsid w:val="00AE11DC"/>
    <w:rsid w:val="00AF0CB9"/>
    <w:rsid w:val="00AF0FF6"/>
    <w:rsid w:val="00AF1C2B"/>
    <w:rsid w:val="00AF6342"/>
    <w:rsid w:val="00AF7527"/>
    <w:rsid w:val="00B01989"/>
    <w:rsid w:val="00B050F0"/>
    <w:rsid w:val="00B05C98"/>
    <w:rsid w:val="00B065C6"/>
    <w:rsid w:val="00B075AE"/>
    <w:rsid w:val="00B11130"/>
    <w:rsid w:val="00B13A98"/>
    <w:rsid w:val="00B15979"/>
    <w:rsid w:val="00B2290B"/>
    <w:rsid w:val="00B2771C"/>
    <w:rsid w:val="00B306EB"/>
    <w:rsid w:val="00B40077"/>
    <w:rsid w:val="00B45264"/>
    <w:rsid w:val="00B52EEB"/>
    <w:rsid w:val="00B56FEA"/>
    <w:rsid w:val="00B57E1C"/>
    <w:rsid w:val="00B63991"/>
    <w:rsid w:val="00B71C5D"/>
    <w:rsid w:val="00B82B42"/>
    <w:rsid w:val="00B8428B"/>
    <w:rsid w:val="00B91F6C"/>
    <w:rsid w:val="00B94A46"/>
    <w:rsid w:val="00B96EDA"/>
    <w:rsid w:val="00BA0EA1"/>
    <w:rsid w:val="00BA338A"/>
    <w:rsid w:val="00BA3B02"/>
    <w:rsid w:val="00BB2053"/>
    <w:rsid w:val="00BB58E7"/>
    <w:rsid w:val="00BB6181"/>
    <w:rsid w:val="00BB6999"/>
    <w:rsid w:val="00BC390A"/>
    <w:rsid w:val="00BC41B2"/>
    <w:rsid w:val="00BC7505"/>
    <w:rsid w:val="00BD04A7"/>
    <w:rsid w:val="00BD37E2"/>
    <w:rsid w:val="00BD5505"/>
    <w:rsid w:val="00BD65D2"/>
    <w:rsid w:val="00BE61F6"/>
    <w:rsid w:val="00BF37B6"/>
    <w:rsid w:val="00C0414B"/>
    <w:rsid w:val="00C12E98"/>
    <w:rsid w:val="00C17711"/>
    <w:rsid w:val="00C20306"/>
    <w:rsid w:val="00C2433B"/>
    <w:rsid w:val="00C25BA2"/>
    <w:rsid w:val="00C42001"/>
    <w:rsid w:val="00C4480F"/>
    <w:rsid w:val="00C46768"/>
    <w:rsid w:val="00C5100D"/>
    <w:rsid w:val="00C54862"/>
    <w:rsid w:val="00C60FE4"/>
    <w:rsid w:val="00C6107E"/>
    <w:rsid w:val="00C64B25"/>
    <w:rsid w:val="00C66DF6"/>
    <w:rsid w:val="00C7247F"/>
    <w:rsid w:val="00C76A11"/>
    <w:rsid w:val="00C808C5"/>
    <w:rsid w:val="00C849F4"/>
    <w:rsid w:val="00C90D9A"/>
    <w:rsid w:val="00C92C07"/>
    <w:rsid w:val="00C96752"/>
    <w:rsid w:val="00CA2C48"/>
    <w:rsid w:val="00CA4BB6"/>
    <w:rsid w:val="00CB37C0"/>
    <w:rsid w:val="00CB7E86"/>
    <w:rsid w:val="00CC1A52"/>
    <w:rsid w:val="00CC58CC"/>
    <w:rsid w:val="00CD08AB"/>
    <w:rsid w:val="00CD0DD9"/>
    <w:rsid w:val="00CD5F2A"/>
    <w:rsid w:val="00CD7A67"/>
    <w:rsid w:val="00CE0D67"/>
    <w:rsid w:val="00CE36AA"/>
    <w:rsid w:val="00CF40EF"/>
    <w:rsid w:val="00D02421"/>
    <w:rsid w:val="00D0558E"/>
    <w:rsid w:val="00D06B65"/>
    <w:rsid w:val="00D15949"/>
    <w:rsid w:val="00D2686C"/>
    <w:rsid w:val="00D44288"/>
    <w:rsid w:val="00D447E1"/>
    <w:rsid w:val="00D463FE"/>
    <w:rsid w:val="00D555CC"/>
    <w:rsid w:val="00D6181A"/>
    <w:rsid w:val="00D87A0B"/>
    <w:rsid w:val="00DA0250"/>
    <w:rsid w:val="00DA0BAF"/>
    <w:rsid w:val="00DA49D2"/>
    <w:rsid w:val="00DA7F6E"/>
    <w:rsid w:val="00DB4CD8"/>
    <w:rsid w:val="00DC16B2"/>
    <w:rsid w:val="00DC5A58"/>
    <w:rsid w:val="00DC7602"/>
    <w:rsid w:val="00DD2164"/>
    <w:rsid w:val="00DD2F69"/>
    <w:rsid w:val="00DD4431"/>
    <w:rsid w:val="00DD70AD"/>
    <w:rsid w:val="00DD7E85"/>
    <w:rsid w:val="00DE323B"/>
    <w:rsid w:val="00DF50D8"/>
    <w:rsid w:val="00DF69DE"/>
    <w:rsid w:val="00E04950"/>
    <w:rsid w:val="00E05DEF"/>
    <w:rsid w:val="00E17A54"/>
    <w:rsid w:val="00E21590"/>
    <w:rsid w:val="00E26931"/>
    <w:rsid w:val="00E35F3C"/>
    <w:rsid w:val="00E36348"/>
    <w:rsid w:val="00E3713B"/>
    <w:rsid w:val="00E41AC2"/>
    <w:rsid w:val="00E4215E"/>
    <w:rsid w:val="00E44F7D"/>
    <w:rsid w:val="00E51B64"/>
    <w:rsid w:val="00E556A8"/>
    <w:rsid w:val="00E63A98"/>
    <w:rsid w:val="00E75BAA"/>
    <w:rsid w:val="00E76C81"/>
    <w:rsid w:val="00E816CA"/>
    <w:rsid w:val="00E84D6E"/>
    <w:rsid w:val="00E86C65"/>
    <w:rsid w:val="00E94CA6"/>
    <w:rsid w:val="00E97822"/>
    <w:rsid w:val="00EA7F36"/>
    <w:rsid w:val="00EB21E9"/>
    <w:rsid w:val="00EC742E"/>
    <w:rsid w:val="00ED24B9"/>
    <w:rsid w:val="00ED2851"/>
    <w:rsid w:val="00EE4C0F"/>
    <w:rsid w:val="00EE637A"/>
    <w:rsid w:val="00EF7511"/>
    <w:rsid w:val="00EF7F52"/>
    <w:rsid w:val="00F00C11"/>
    <w:rsid w:val="00F03C2C"/>
    <w:rsid w:val="00F07082"/>
    <w:rsid w:val="00F13E46"/>
    <w:rsid w:val="00F157DD"/>
    <w:rsid w:val="00F16615"/>
    <w:rsid w:val="00F21DB6"/>
    <w:rsid w:val="00F24527"/>
    <w:rsid w:val="00F26293"/>
    <w:rsid w:val="00F3317D"/>
    <w:rsid w:val="00F46056"/>
    <w:rsid w:val="00F5280B"/>
    <w:rsid w:val="00F54266"/>
    <w:rsid w:val="00F57236"/>
    <w:rsid w:val="00F63E15"/>
    <w:rsid w:val="00F66008"/>
    <w:rsid w:val="00F70EE0"/>
    <w:rsid w:val="00F72135"/>
    <w:rsid w:val="00F76880"/>
    <w:rsid w:val="00FA2A88"/>
    <w:rsid w:val="00FA5AC3"/>
    <w:rsid w:val="00FA67B1"/>
    <w:rsid w:val="00FB46C6"/>
    <w:rsid w:val="00FB5CDE"/>
    <w:rsid w:val="00FB5D47"/>
    <w:rsid w:val="00FB69BE"/>
    <w:rsid w:val="00FB6E97"/>
    <w:rsid w:val="00FC489A"/>
    <w:rsid w:val="00FD23D7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5841"/>
    <o:shapelayout v:ext="edit">
      <o:idmap v:ext="edit" data="1"/>
    </o:shapelayout>
  </w:shapeDefaults>
  <w:decimalSymbol w:val=","/>
  <w:listSeparator w:val=","/>
  <w14:docId w14:val="7DEF4EE7"/>
  <w15:chartTrackingRefBased/>
  <w15:docId w15:val="{ECC788A6-0E8F-4551-8BA6-CE4CDE8C8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FollowedHyperlink" w:uiPriority="99"/>
    <w:lsdException w:name="Strong" w:qFormat="1"/>
    <w:lsdException w:name="Emphasis" w:qFormat="1"/>
    <w:lsdException w:name="Plain Text" w:uiPriority="99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customStyle="1" w:styleId="Slutkommentar1">
    <w:name w:val="Slutkommentar1"/>
    <w:basedOn w:val="Normal"/>
    <w:link w:val="SlutkommentarChar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link w:val="PlainTextChar"/>
    <w:uiPriority w:val="99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link w:val="HeaderChar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uiPriority w:val="99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Olstomnmnande1">
    <w:name w:val="Olöst omnämnande1"/>
    <w:basedOn w:val="DefaultParagraphFont"/>
    <w:uiPriority w:val="99"/>
    <w:semiHidden/>
    <w:unhideWhenUsed/>
    <w:rsid w:val="00FA67B1"/>
    <w:rPr>
      <w:color w:val="808080"/>
      <w:shd w:val="clear" w:color="auto" w:fill="E6E6E6"/>
    </w:rPr>
  </w:style>
  <w:style w:type="paragraph" w:styleId="Caption">
    <w:name w:val="caption"/>
    <w:basedOn w:val="Normal"/>
    <w:next w:val="Normal"/>
    <w:link w:val="CaptionChar"/>
    <w:unhideWhenUsed/>
    <w:qFormat/>
    <w:rsid w:val="0014681B"/>
    <w:pPr>
      <w:spacing w:after="200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customStyle="1" w:styleId="FotnotPI">
    <w:name w:val="Fotnot PI"/>
    <w:basedOn w:val="Caption"/>
    <w:link w:val="FotnotPIChar"/>
    <w:autoRedefine/>
    <w:qFormat/>
    <w:rsid w:val="0014681B"/>
    <w:rPr>
      <w:rFonts w:cs="Arial"/>
      <w:b/>
      <w:i/>
      <w:spacing w:val="-2"/>
      <w:vertAlign w:val="superscript"/>
      <w:lang w:val="en-US"/>
    </w:rPr>
  </w:style>
  <w:style w:type="character" w:customStyle="1" w:styleId="CaptionChar">
    <w:name w:val="Caption Char"/>
    <w:basedOn w:val="DefaultParagraphFont"/>
    <w:link w:val="Caption"/>
    <w:rsid w:val="0014681B"/>
    <w:rPr>
      <w:rFonts w:ascii="Arial" w:hAnsi="Arial"/>
      <w:iCs/>
      <w:color w:val="000000" w:themeColor="text1"/>
      <w:szCs w:val="18"/>
      <w:lang w:val="en-GB"/>
    </w:rPr>
  </w:style>
  <w:style w:type="character" w:customStyle="1" w:styleId="FotnotPIChar">
    <w:name w:val="Fotnot PI Char"/>
    <w:basedOn w:val="CaptionChar"/>
    <w:link w:val="FotnotPI"/>
    <w:rsid w:val="0014681B"/>
    <w:rPr>
      <w:rFonts w:ascii="Arial" w:hAnsi="Arial" w:cs="Arial"/>
      <w:b/>
      <w:i/>
      <w:iCs/>
      <w:color w:val="000000" w:themeColor="text1"/>
      <w:spacing w:val="-2"/>
      <w:szCs w:val="18"/>
      <w:vertAlign w:val="superscript"/>
      <w:lang w:val="en-US"/>
    </w:rPr>
  </w:style>
  <w:style w:type="character" w:customStyle="1" w:styleId="HeaderChar">
    <w:name w:val="Header Char"/>
    <w:link w:val="Header"/>
    <w:rsid w:val="0014681B"/>
    <w:rPr>
      <w:sz w:val="24"/>
      <w:szCs w:val="24"/>
      <w:lang w:val="en-US" w:eastAsia="en-US"/>
    </w:rPr>
  </w:style>
  <w:style w:type="character" w:customStyle="1" w:styleId="PlainTextChar">
    <w:name w:val="Plain Text Char"/>
    <w:link w:val="PlainText"/>
    <w:uiPriority w:val="99"/>
    <w:rsid w:val="0014681B"/>
    <w:rPr>
      <w:rFonts w:ascii="Courier New" w:hAnsi="Courier New"/>
      <w:lang w:val="en-GB" w:eastAsia="en-US"/>
    </w:rPr>
  </w:style>
  <w:style w:type="character" w:customStyle="1" w:styleId="Olle">
    <w:name w:val="Olle"/>
    <w:semiHidden/>
    <w:rsid w:val="0014681B"/>
    <w:rPr>
      <w:rFonts w:ascii="Arial" w:hAnsi="Arial" w:cs="Arial"/>
      <w:color w:val="000080"/>
      <w:sz w:val="20"/>
      <w:szCs w:val="20"/>
    </w:rPr>
  </w:style>
  <w:style w:type="character" w:customStyle="1" w:styleId="BalloonTextChar">
    <w:name w:val="Balloon Text Char"/>
    <w:link w:val="BalloonText"/>
    <w:rsid w:val="0014681B"/>
    <w:rPr>
      <w:rFonts w:ascii="Tahoma" w:hAnsi="Tahoma" w:cs="Tahoma"/>
      <w:sz w:val="16"/>
      <w:szCs w:val="16"/>
      <w:lang w:val="en-US" w:eastAsia="en-US"/>
    </w:rPr>
  </w:style>
  <w:style w:type="character" w:customStyle="1" w:styleId="SlutkommentarChar">
    <w:name w:val="Slutkommentar Char"/>
    <w:link w:val="Slutkommentar1"/>
    <w:semiHidden/>
    <w:rsid w:val="0014681B"/>
    <w:rPr>
      <w:rFonts w:ascii="Courier New" w:hAnsi="Courier New"/>
      <w:sz w:val="24"/>
      <w:lang w:val="en-GB" w:eastAsia="en-US"/>
    </w:rPr>
  </w:style>
  <w:style w:type="paragraph" w:styleId="ListParagraph">
    <w:name w:val="List Paragraph"/>
    <w:basedOn w:val="Normal"/>
    <w:uiPriority w:val="34"/>
    <w:qFormat/>
    <w:rsid w:val="0014681B"/>
    <w:pPr>
      <w:ind w:left="720"/>
      <w:contextualSpacing/>
    </w:pPr>
    <w:rPr>
      <w:sz w:val="20"/>
      <w:szCs w:val="20"/>
      <w:lang w:val="en-GB" w:eastAsia="sv-SE"/>
    </w:rPr>
  </w:style>
  <w:style w:type="paragraph" w:customStyle="1" w:styleId="PIfotnoter">
    <w:name w:val="PI fotnoter"/>
    <w:basedOn w:val="Caption"/>
    <w:link w:val="PIfotnoterChar"/>
    <w:autoRedefine/>
    <w:qFormat/>
    <w:rsid w:val="007D662A"/>
    <w:pPr>
      <w:keepNext/>
      <w:tabs>
        <w:tab w:val="left" w:pos="0"/>
      </w:tabs>
      <w:spacing w:after="0"/>
      <w:jc w:val="both"/>
    </w:pPr>
    <w:rPr>
      <w:b/>
      <w:vertAlign w:val="superscript"/>
    </w:rPr>
  </w:style>
  <w:style w:type="character" w:customStyle="1" w:styleId="PIfotnoterChar">
    <w:name w:val="PI fotnoter Char"/>
    <w:basedOn w:val="CaptionChar"/>
    <w:link w:val="PIfotnoter"/>
    <w:rsid w:val="007D662A"/>
    <w:rPr>
      <w:rFonts w:ascii="Arial" w:hAnsi="Arial"/>
      <w:b/>
      <w:iCs/>
      <w:color w:val="000000" w:themeColor="text1"/>
      <w:szCs w:val="18"/>
      <w:vertAlign w:val="superscript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03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9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18" Type="http://schemas.openxmlformats.org/officeDocument/2006/relationships/image" Target="media/image7.emf"/><Relationship Id="rId3" Type="http://schemas.openxmlformats.org/officeDocument/2006/relationships/styles" Target="styles.xml"/><Relationship Id="rId21" Type="http://schemas.openxmlformats.org/officeDocument/2006/relationships/image" Target="media/image10.emf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6.emf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23" Type="http://schemas.openxmlformats.org/officeDocument/2006/relationships/hyperlink" Target="http://hla.alleles.org/alleles/deleted.html" TargetMode="External"/><Relationship Id="rId10" Type="http://schemas.openxmlformats.org/officeDocument/2006/relationships/footer" Target="footer1.xml"/><Relationship Id="rId19" Type="http://schemas.openxmlformats.org/officeDocument/2006/relationships/image" Target="media/image8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Relationship Id="rId22" Type="http://schemas.openxmlformats.org/officeDocument/2006/relationships/hyperlink" Target="http://www.ebi.ac.uk/imgt/hla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s://labproducts.caredx.com/" TargetMode="External"/><Relationship Id="rId1" Type="http://schemas.openxmlformats.org/officeDocument/2006/relationships/hyperlink" Target="https://labproducts.caredx.com/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BEB898-0FE0-4BCF-BEE7-6A9803C9B2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2</Pages>
  <Words>843</Words>
  <Characters>5356</Characters>
  <Application>Microsoft Office Word</Application>
  <DocSecurity>0</DocSecurity>
  <Lines>44</Lines>
  <Paragraphs>12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6187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4</cp:revision>
  <cp:lastPrinted>2020-08-21T11:29:00Z</cp:lastPrinted>
  <dcterms:created xsi:type="dcterms:W3CDTF">2021-04-09T08:45:00Z</dcterms:created>
  <dcterms:modified xsi:type="dcterms:W3CDTF">2021-04-09T08:54:00Z</dcterms:modified>
</cp:coreProperties>
</file>